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65453" w14:textId="77777777" w:rsidR="005C37F3" w:rsidRPr="005C37F3" w:rsidRDefault="005C37F3" w:rsidP="005C37F3">
      <w:pPr>
        <w:jc w:val="both"/>
        <w:rPr>
          <w:rFonts w:ascii="Arial Narrow" w:hAnsi="Arial Narrow"/>
          <w:b/>
          <w:color w:val="000000" w:themeColor="text1"/>
        </w:rPr>
      </w:pPr>
      <w:r w:rsidRPr="005C37F3">
        <w:rPr>
          <w:rFonts w:ascii="Arial Narrow" w:hAnsi="Arial Narrow"/>
          <w:b/>
          <w:color w:val="000000" w:themeColor="text1"/>
        </w:rPr>
        <w:t>Opis predmetu zákazky/Vlastný návrh plnenia</w:t>
      </w:r>
    </w:p>
    <w:p w14:paraId="16BDD70F" w14:textId="08232A7D" w:rsidR="005C37F3" w:rsidRPr="005C37F3" w:rsidRDefault="005C37F3" w:rsidP="005C37F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  <w:color w:val="000000" w:themeColor="text1"/>
        </w:rPr>
      </w:pPr>
      <w:r w:rsidRPr="005C37F3">
        <w:rPr>
          <w:rFonts w:ascii="Arial Narrow" w:hAnsi="Arial Narrow"/>
          <w:color w:val="000000" w:themeColor="text1"/>
        </w:rPr>
        <w:t xml:space="preserve">Názov predmetu zákazky: </w:t>
      </w:r>
      <w:r w:rsidRPr="005C37F3">
        <w:rPr>
          <w:rFonts w:ascii="Arial Narrow" w:hAnsi="Arial Narrow"/>
          <w:b/>
          <w:color w:val="000000" w:themeColor="text1"/>
        </w:rPr>
        <w:t>Súpravy na obrazovo-zvukovú dokumentáciu v</w:t>
      </w:r>
      <w:r w:rsidR="002616CE">
        <w:rPr>
          <w:rFonts w:ascii="Arial Narrow" w:hAnsi="Arial Narrow"/>
          <w:b/>
          <w:color w:val="000000" w:themeColor="text1"/>
        </w:rPr>
        <w:t> </w:t>
      </w:r>
      <w:r w:rsidRPr="005C37F3">
        <w:rPr>
          <w:rFonts w:ascii="Arial Narrow" w:hAnsi="Arial Narrow"/>
          <w:b/>
          <w:color w:val="000000" w:themeColor="text1"/>
        </w:rPr>
        <w:t>teréne</w:t>
      </w:r>
      <w:r w:rsidR="00763883">
        <w:rPr>
          <w:rFonts w:ascii="Arial Narrow" w:hAnsi="Arial Narrow"/>
          <w:b/>
          <w:color w:val="000000" w:themeColor="text1"/>
        </w:rPr>
        <w:t xml:space="preserve"> 1/2022</w:t>
      </w:r>
    </w:p>
    <w:p w14:paraId="0BF02B4D" w14:textId="77777777" w:rsidR="005C37F3" w:rsidRPr="005C37F3" w:rsidRDefault="005C37F3" w:rsidP="005C37F3">
      <w:pPr>
        <w:pStyle w:val="Odsekzoznamu"/>
        <w:ind w:left="360"/>
        <w:jc w:val="both"/>
        <w:rPr>
          <w:rFonts w:ascii="Arial Narrow" w:hAnsi="Arial Narrow"/>
          <w:b/>
          <w:color w:val="000000" w:themeColor="text1"/>
        </w:rPr>
      </w:pPr>
    </w:p>
    <w:p w14:paraId="17B9DC14" w14:textId="4A4D7E5E" w:rsidR="005C37F3" w:rsidRPr="005C37F3" w:rsidRDefault="005C37F3" w:rsidP="005C37F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  <w:color w:val="000000" w:themeColor="text1"/>
        </w:rPr>
      </w:pPr>
      <w:r w:rsidRPr="005C37F3">
        <w:rPr>
          <w:rFonts w:ascii="Arial Narrow" w:hAnsi="Arial Narrow"/>
          <w:color w:val="000000" w:themeColor="text1"/>
        </w:rPr>
        <w:t>Predmetom zákazky je zabezpečenie techniky pre vyhotovenie obrazovo-zvukovej dokumentácie z miesta činu v sťažených terénnych podmienkach, vhodnej pre útvary Policajného zboru, ktoré sa venujú problematike odhaľovania a dokumentovania environmentálnej trestnej činnosti a pre naplnenie cieľov projektu „</w:t>
      </w:r>
      <w:r w:rsidR="00DA0A4E" w:rsidRPr="00DA0A4E">
        <w:rPr>
          <w:rFonts w:ascii="Arial Narrow" w:hAnsi="Arial Narrow"/>
          <w:color w:val="000000" w:themeColor="text1"/>
        </w:rPr>
        <w:t>Posilnenie kapacít Policajného zboru v boji proti environmentálnej trestnej činnosti</w:t>
      </w:r>
      <w:r w:rsidRPr="005C37F3">
        <w:rPr>
          <w:rFonts w:ascii="Arial Narrow" w:hAnsi="Arial Narrow"/>
          <w:color w:val="000000" w:themeColor="text1"/>
        </w:rPr>
        <w:t>“ a dodanie tovaru do miesta dodania a vyloženie tovaru v mieste dodania.</w:t>
      </w:r>
    </w:p>
    <w:p w14:paraId="503C9A18" w14:textId="77777777" w:rsidR="005C37F3" w:rsidRPr="005C37F3" w:rsidRDefault="005C37F3" w:rsidP="005C37F3">
      <w:pPr>
        <w:pStyle w:val="Odsekzoznamu"/>
        <w:ind w:left="360"/>
        <w:jc w:val="both"/>
        <w:rPr>
          <w:rFonts w:ascii="Arial Narrow" w:hAnsi="Arial Narrow"/>
        </w:rPr>
      </w:pPr>
    </w:p>
    <w:p w14:paraId="3FF078B7" w14:textId="77777777" w:rsidR="005C37F3" w:rsidRPr="005C37F3" w:rsidRDefault="005C37F3" w:rsidP="005C37F3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5C37F3">
        <w:rPr>
          <w:rFonts w:ascii="Arial Narrow" w:hAnsi="Arial Narrow"/>
          <w:b/>
        </w:rPr>
        <w:t>Hlavný kód CPV:</w:t>
      </w:r>
    </w:p>
    <w:p w14:paraId="0753D0D6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32333200-8 Videokamery</w:t>
      </w:r>
    </w:p>
    <w:p w14:paraId="357F58BE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38651600-9 Digitálne fotoaparáty</w:t>
      </w:r>
    </w:p>
    <w:p w14:paraId="717C30EF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38651100-4 Objektívy do fotografických prístrojov</w:t>
      </w:r>
    </w:p>
    <w:p w14:paraId="446E3EB4" w14:textId="77777777" w:rsidR="005C37F3" w:rsidRPr="005C37F3" w:rsidRDefault="005C37F3" w:rsidP="005C37F3">
      <w:pPr>
        <w:pStyle w:val="Zarkazkladnhotextu2"/>
        <w:spacing w:after="0" w:line="240" w:lineRule="auto"/>
        <w:rPr>
          <w:rFonts w:ascii="Arial Narrow" w:hAnsi="Arial Narrow" w:cs="Arial"/>
          <w:color w:val="FF0000"/>
          <w:sz w:val="22"/>
        </w:rPr>
      </w:pPr>
      <w:r w:rsidRPr="005C37F3">
        <w:rPr>
          <w:rFonts w:ascii="Arial Narrow" w:hAnsi="Arial Narrow" w:cs="Arial"/>
          <w:sz w:val="22"/>
        </w:rPr>
        <w:t xml:space="preserve">  60000000-8 Dopravné služby (bez prepravy odpadu)</w:t>
      </w:r>
    </w:p>
    <w:p w14:paraId="54685F39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4319F3C2" w14:textId="77777777" w:rsidR="005C37F3" w:rsidRPr="005C37F3" w:rsidRDefault="005C37F3" w:rsidP="005C37F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55A94273" w14:textId="77777777" w:rsidR="005C37F3" w:rsidRPr="005C37F3" w:rsidRDefault="005C37F3" w:rsidP="005C37F3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dodanie tovaru do miesta dodania,</w:t>
      </w:r>
    </w:p>
    <w:p w14:paraId="596721F9" w14:textId="77777777" w:rsidR="005C37F3" w:rsidRPr="005C37F3" w:rsidRDefault="005C37F3" w:rsidP="005C37F3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5C37F3">
        <w:rPr>
          <w:rFonts w:ascii="Arial Narrow" w:hAnsi="Arial Narrow"/>
        </w:rPr>
        <w:t>vyloženie tovaru v mieste dodania</w:t>
      </w:r>
    </w:p>
    <w:p w14:paraId="648F3262" w14:textId="77777777" w:rsidR="005C37F3" w:rsidRPr="005C37F3" w:rsidRDefault="005C37F3" w:rsidP="005C37F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648CCD24" w14:textId="77777777" w:rsidR="005C37F3" w:rsidRPr="005C37F3" w:rsidRDefault="005C37F3" w:rsidP="005C37F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Verejný obstarávateľ si vyhradzuje právo prevziať iba tovar v kvalite I. triedy, funkčný, bez zjavných vád, dodaný v kompletnom stave a v požadovanom množstve. V opačnom prípade si vyhradzuje právo nepodpísať dodací list, neprebrať dodaný tovar a nezaplatiť cenu za neprebraný tovar.</w:t>
      </w:r>
    </w:p>
    <w:p w14:paraId="08A6BB5E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7F6EBE17" w14:textId="77777777" w:rsidR="005C37F3" w:rsidRPr="005C37F3" w:rsidRDefault="005C37F3" w:rsidP="005C37F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567F7A5B" w14:textId="77777777" w:rsidR="005C37F3" w:rsidRPr="005C37F3" w:rsidRDefault="005C37F3" w:rsidP="005C37F3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7385D497" w14:textId="77777777" w:rsidR="005C37F3" w:rsidRPr="005C37F3" w:rsidRDefault="005C37F3" w:rsidP="005C37F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color w:val="auto"/>
          <w:sz w:val="22"/>
          <w:szCs w:val="22"/>
        </w:rPr>
        <w:t>Verejný obstarávateľ požaduje na dodaný tovar bezplatný záručný servis počas 24 mesačnej záručnej doby</w:t>
      </w:r>
      <w:r w:rsidRPr="005C37F3">
        <w:rPr>
          <w:rFonts w:ascii="Arial Narrow" w:hAnsi="Arial Narrow"/>
          <w:sz w:val="22"/>
          <w:szCs w:val="22"/>
        </w:rPr>
        <w:t>, pokiaľ na záručnom liste nie je vyznačená dlhšia doba podľa záručných podmienok výrobcu.</w:t>
      </w:r>
    </w:p>
    <w:p w14:paraId="70399565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 xml:space="preserve">Verejný obstarávateľ ďalej požaduje po celý čas trvania záručnej doby, dobu odozvy najneskôr nasledujúci pracovný deň na mieste. </w:t>
      </w:r>
    </w:p>
    <w:p w14:paraId="6C253D4C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</w:p>
    <w:p w14:paraId="6BAD8551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7AE0663D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Pri uplatnení reklamácie je dodávateľ povinný predmet zákazky prevziať v sídle objednávateľa na vlastné náklady.</w:t>
      </w:r>
    </w:p>
    <w:p w14:paraId="0DBF2F12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7A7D7138" w14:textId="77777777" w:rsidR="005C37F3" w:rsidRPr="005C37F3" w:rsidRDefault="005C37F3" w:rsidP="005C37F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396D6D93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6118089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587CE355" w14:textId="77777777" w:rsidR="005C37F3" w:rsidRPr="005C37F3" w:rsidRDefault="005C37F3" w:rsidP="005C37F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C37F3">
        <w:rPr>
          <w:rFonts w:ascii="Arial Narrow" w:hAnsi="Arial Narrow"/>
          <w:b/>
          <w:sz w:val="22"/>
          <w:szCs w:val="22"/>
        </w:rPr>
        <w:lastRenderedPageBreak/>
        <w:t xml:space="preserve">Miesto dodania predmetu zákazky: </w:t>
      </w:r>
    </w:p>
    <w:p w14:paraId="4A2A0C5E" w14:textId="77777777" w:rsidR="005C37F3" w:rsidRPr="005C37F3" w:rsidRDefault="005C37F3" w:rsidP="005C37F3">
      <w:pPr>
        <w:pStyle w:val="Default"/>
        <w:ind w:firstLine="360"/>
        <w:jc w:val="both"/>
        <w:rPr>
          <w:rFonts w:ascii="Arial Narrow" w:hAnsi="Arial Narrow"/>
          <w:sz w:val="22"/>
          <w:szCs w:val="22"/>
          <w:u w:val="single"/>
        </w:rPr>
      </w:pPr>
    </w:p>
    <w:p w14:paraId="4A295FD8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  <w:u w:val="single"/>
        </w:rPr>
      </w:pPr>
      <w:r w:rsidRPr="005C37F3">
        <w:rPr>
          <w:rFonts w:ascii="Arial Narrow" w:hAnsi="Arial Narrow"/>
          <w:sz w:val="22"/>
          <w:szCs w:val="22"/>
          <w:u w:val="single"/>
        </w:rPr>
        <w:t>Miesto dodania predmetu zákazky pre položky č. 1 a č. 2:</w:t>
      </w:r>
    </w:p>
    <w:p w14:paraId="75D74874" w14:textId="28D847C8" w:rsidR="00980DD0" w:rsidRDefault="008C4349" w:rsidP="00980DD0">
      <w:pPr>
        <w:pStyle w:val="CTL"/>
        <w:numPr>
          <w:ilvl w:val="0"/>
          <w:numId w:val="0"/>
        </w:numPr>
        <w:tabs>
          <w:tab w:val="left" w:pos="426"/>
        </w:tabs>
        <w:spacing w:after="60" w:line="24" w:lineRule="atLeast"/>
        <w:ind w:left="426"/>
        <w:rPr>
          <w:rFonts w:ascii="Arial Narrow" w:hAnsi="Arial Narrow"/>
          <w:sz w:val="22"/>
          <w:szCs w:val="22"/>
        </w:rPr>
      </w:pPr>
      <w:r w:rsidRPr="008C4349">
        <w:rPr>
          <w:rFonts w:ascii="Arial Narrow" w:eastAsiaTheme="minorHAnsi" w:hAnsi="Arial Narrow" w:cstheme="minorBidi"/>
          <w:sz w:val="22"/>
          <w:szCs w:val="22"/>
        </w:rPr>
        <w:t xml:space="preserve">Račianska 45, zo strany </w:t>
      </w:r>
      <w:proofErr w:type="spellStart"/>
      <w:r w:rsidRPr="008C4349">
        <w:rPr>
          <w:rFonts w:ascii="Arial Narrow" w:eastAsiaTheme="minorHAnsi" w:hAnsi="Arial Narrow" w:cstheme="minorBidi"/>
          <w:sz w:val="22"/>
          <w:szCs w:val="22"/>
        </w:rPr>
        <w:t>Legerského</w:t>
      </w:r>
      <w:proofErr w:type="spellEnd"/>
      <w:r w:rsidRPr="008C4349">
        <w:rPr>
          <w:rFonts w:ascii="Arial Narrow" w:eastAsiaTheme="minorHAnsi" w:hAnsi="Arial Narrow" w:cstheme="minorBidi"/>
          <w:sz w:val="22"/>
          <w:szCs w:val="22"/>
        </w:rPr>
        <w:t xml:space="preserve"> 1, 812 28</w:t>
      </w:r>
      <w:r>
        <w:rPr>
          <w:rFonts w:ascii="Arial Narrow" w:hAnsi="Arial Narrow"/>
          <w:sz w:val="22"/>
          <w:szCs w:val="22"/>
        </w:rPr>
        <w:t xml:space="preserve"> </w:t>
      </w:r>
      <w:r w:rsidRPr="001525C4">
        <w:rPr>
          <w:rFonts w:ascii="Arial Narrow" w:hAnsi="Arial Narrow"/>
          <w:sz w:val="22"/>
          <w:szCs w:val="22"/>
        </w:rPr>
        <w:t>Bratislava</w:t>
      </w:r>
      <w:r w:rsidR="00980DD0" w:rsidRPr="00ED40B5">
        <w:rPr>
          <w:rFonts w:ascii="Arial Narrow" w:eastAsiaTheme="minorHAnsi" w:hAnsi="Arial Narrow" w:cstheme="minorBidi"/>
          <w:sz w:val="22"/>
          <w:szCs w:val="22"/>
        </w:rPr>
        <w:t>, v čase určenom po predchádzajúcej dohode s osobou uvedenou v bode 10.2 návrhu</w:t>
      </w:r>
      <w:r w:rsidR="00980DD0">
        <w:rPr>
          <w:rFonts w:ascii="Arial Narrow" w:hAnsi="Arial Narrow" w:cs="Calibri"/>
          <w:szCs w:val="24"/>
        </w:rPr>
        <w:t xml:space="preserve"> </w:t>
      </w:r>
      <w:r w:rsidR="00980DD0" w:rsidRPr="00ED40B5">
        <w:rPr>
          <w:rFonts w:ascii="Arial Narrow" w:eastAsiaTheme="minorHAnsi" w:hAnsi="Arial Narrow" w:cstheme="minorBidi"/>
          <w:sz w:val="22"/>
          <w:szCs w:val="22"/>
        </w:rPr>
        <w:t>zmluvy.</w:t>
      </w:r>
      <w:r w:rsidR="00980DD0" w:rsidRPr="000D5F9A">
        <w:rPr>
          <w:rFonts w:ascii="Arial Narrow" w:hAnsi="Arial Narrow"/>
          <w:sz w:val="22"/>
          <w:szCs w:val="22"/>
        </w:rPr>
        <w:t xml:space="preserve"> </w:t>
      </w:r>
    </w:p>
    <w:p w14:paraId="57019C8B" w14:textId="77777777" w:rsidR="005C37F3" w:rsidRPr="005C37F3" w:rsidRDefault="005C37F3" w:rsidP="005C37F3">
      <w:pPr>
        <w:pStyle w:val="Default"/>
        <w:ind w:firstLine="360"/>
        <w:jc w:val="both"/>
        <w:rPr>
          <w:rFonts w:ascii="Arial Narrow" w:hAnsi="Arial Narrow"/>
          <w:sz w:val="22"/>
          <w:szCs w:val="22"/>
          <w:u w:val="single"/>
        </w:rPr>
      </w:pPr>
    </w:p>
    <w:p w14:paraId="73DF6546" w14:textId="77777777" w:rsidR="005C37F3" w:rsidRPr="005C37F3" w:rsidRDefault="005C37F3" w:rsidP="005C37F3">
      <w:pPr>
        <w:pStyle w:val="Default"/>
        <w:ind w:firstLine="360"/>
        <w:jc w:val="both"/>
        <w:rPr>
          <w:rFonts w:ascii="Arial Narrow" w:hAnsi="Arial Narrow"/>
          <w:sz w:val="22"/>
          <w:szCs w:val="22"/>
          <w:u w:val="single"/>
        </w:rPr>
      </w:pPr>
      <w:r w:rsidRPr="005C37F3">
        <w:rPr>
          <w:rFonts w:ascii="Arial Narrow" w:hAnsi="Arial Narrow"/>
          <w:sz w:val="22"/>
          <w:szCs w:val="22"/>
          <w:u w:val="single"/>
        </w:rPr>
        <w:t>Miesto dodania predmetu zákazky pre položky č. 3. až č. 9:</w:t>
      </w:r>
    </w:p>
    <w:p w14:paraId="18BD1179" w14:textId="6F82483F" w:rsidR="00980DD0" w:rsidRPr="000D5F9A" w:rsidRDefault="00980DD0" w:rsidP="00980DD0">
      <w:pPr>
        <w:pStyle w:val="Default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</w:t>
      </w:r>
      <w:r w:rsidRPr="00ED40B5">
        <w:rPr>
          <w:rFonts w:ascii="Arial Narrow" w:eastAsiaTheme="minorHAnsi" w:hAnsi="Arial Narrow" w:cstheme="minorBidi"/>
          <w:color w:val="auto"/>
          <w:sz w:val="22"/>
          <w:szCs w:val="22"/>
        </w:rPr>
        <w:t>Ministerstvo vnútra SR, Košická 47, Bratislava, v čase určen</w:t>
      </w:r>
      <w:r w:rsidR="00763883">
        <w:rPr>
          <w:rFonts w:ascii="Arial Narrow" w:eastAsiaTheme="minorHAnsi" w:hAnsi="Arial Narrow" w:cstheme="minorBidi"/>
          <w:color w:val="auto"/>
          <w:sz w:val="22"/>
          <w:szCs w:val="22"/>
        </w:rPr>
        <w:t xml:space="preserve">om po predchádzajúcej dohode </w:t>
      </w:r>
      <w:r w:rsidRPr="00ED40B5">
        <w:rPr>
          <w:rFonts w:ascii="Arial Narrow" w:eastAsiaTheme="minorHAnsi" w:hAnsi="Arial Narrow" w:cstheme="minorBidi"/>
          <w:color w:val="auto"/>
          <w:sz w:val="22"/>
          <w:szCs w:val="22"/>
        </w:rPr>
        <w:t>s osobou uvedenou v bode 10.2 návrhu zmluvy</w:t>
      </w:r>
    </w:p>
    <w:p w14:paraId="2E365C6F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  <w:u w:val="single"/>
        </w:rPr>
      </w:pPr>
    </w:p>
    <w:p w14:paraId="7684ECE1" w14:textId="77777777" w:rsidR="005C37F3" w:rsidRPr="005C37F3" w:rsidRDefault="005C37F3" w:rsidP="005C37F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64807CC8" w14:textId="30AFE05A" w:rsidR="005C37F3" w:rsidRPr="005C37F3" w:rsidRDefault="005C37F3" w:rsidP="005C37F3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5C37F3">
        <w:rPr>
          <w:rFonts w:ascii="Arial Narrow" w:hAnsi="Arial Narrow"/>
          <w:b/>
        </w:rPr>
        <w:t>Lehota a podmienky dodania :</w:t>
      </w:r>
      <w:r w:rsidRPr="005C37F3">
        <w:rPr>
          <w:rFonts w:ascii="Arial Narrow" w:hAnsi="Arial Narrow"/>
        </w:rPr>
        <w:t xml:space="preserve"> d</w:t>
      </w:r>
      <w:r w:rsidR="00B33418">
        <w:rPr>
          <w:rFonts w:ascii="Arial Narrow" w:hAnsi="Arial Narrow"/>
        </w:rPr>
        <w:t>odanie do 6</w:t>
      </w:r>
      <w:r w:rsidR="00E30561">
        <w:rPr>
          <w:rFonts w:ascii="Arial Narrow" w:hAnsi="Arial Narrow"/>
        </w:rPr>
        <w:t>0</w:t>
      </w:r>
      <w:r w:rsidRPr="005C37F3">
        <w:rPr>
          <w:rFonts w:ascii="Arial Narrow" w:hAnsi="Arial Narrow"/>
        </w:rPr>
        <w:t xml:space="preserve"> </w:t>
      </w:r>
      <w:r w:rsidR="00E30561">
        <w:rPr>
          <w:rFonts w:ascii="Arial Narrow" w:hAnsi="Arial Narrow"/>
        </w:rPr>
        <w:t>dní</w:t>
      </w:r>
      <w:r w:rsidRPr="005C37F3">
        <w:rPr>
          <w:rFonts w:ascii="Arial Narrow" w:hAnsi="Arial Narrow"/>
        </w:rPr>
        <w:t xml:space="preserve"> odo dňa nadobudnutia účinnosti Kúpnej zmluvy</w:t>
      </w:r>
      <w:r w:rsidR="00040D9F">
        <w:rPr>
          <w:rFonts w:ascii="Arial Narrow" w:hAnsi="Arial Narrow"/>
        </w:rPr>
        <w:t>,</w:t>
      </w:r>
      <w:r w:rsidR="00040D9F" w:rsidRPr="00040D9F">
        <w:rPr>
          <w:rFonts w:ascii="Arial Narrow" w:hAnsi="Arial Narrow" w:cs="Arial"/>
        </w:rPr>
        <w:t xml:space="preserve"> </w:t>
      </w:r>
      <w:r w:rsidR="00040D9F">
        <w:rPr>
          <w:rFonts w:ascii="Arial Narrow" w:hAnsi="Arial Narrow" w:cs="Arial"/>
        </w:rPr>
        <w:t>najneskôr však do 30.09.2022</w:t>
      </w:r>
      <w:r w:rsidRPr="005C37F3">
        <w:rPr>
          <w:rFonts w:ascii="Arial Narrow" w:hAnsi="Arial Narrow"/>
        </w:rPr>
        <w:t xml:space="preserve">. Dodávka bude jednorazová. Dodávka sa musí fyzicky prebrať v čase od 08:00 hod. do 15:00 hod.   </w:t>
      </w:r>
    </w:p>
    <w:p w14:paraId="303FE70A" w14:textId="77777777" w:rsidR="005C37F3" w:rsidRPr="005C37F3" w:rsidRDefault="005C37F3" w:rsidP="005C37F3">
      <w:pPr>
        <w:spacing w:after="0" w:line="240" w:lineRule="auto"/>
        <w:jc w:val="both"/>
        <w:rPr>
          <w:rFonts w:ascii="Arial Narrow" w:hAnsi="Arial Narrow"/>
        </w:rPr>
      </w:pPr>
      <w:bookmarkStart w:id="0" w:name="_GoBack"/>
      <w:bookmarkEnd w:id="0"/>
    </w:p>
    <w:p w14:paraId="1E8F3111" w14:textId="77777777" w:rsidR="005C37F3" w:rsidRPr="005C37F3" w:rsidRDefault="005C37F3" w:rsidP="005C37F3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5C37F3">
        <w:rPr>
          <w:rFonts w:ascii="Arial Narrow" w:hAnsi="Arial Narrow"/>
          <w:b/>
        </w:rPr>
        <w:t>Položky predmetu zákazky:</w:t>
      </w:r>
    </w:p>
    <w:p w14:paraId="765A291F" w14:textId="77777777" w:rsidR="005C37F3" w:rsidRPr="005C37F3" w:rsidRDefault="005C37F3" w:rsidP="005C37F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5C37F3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7BE88331" w14:textId="77777777" w:rsidR="005C37F3" w:rsidRPr="005C37F3" w:rsidRDefault="005C37F3" w:rsidP="005C37F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2"/>
        <w:gridCol w:w="5540"/>
        <w:gridCol w:w="3402"/>
        <w:gridCol w:w="2798"/>
      </w:tblGrid>
      <w:tr w:rsidR="005C37F3" w:rsidRPr="005C37F3" w14:paraId="4F042E30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21FDF599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26C3BFBB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3E9F37E9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7D30AA5A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727E4906" w14:textId="77777777" w:rsidTr="005C37F3">
        <w:trPr>
          <w:trHeight w:val="769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6E6CCC10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ložka č. 1 – Videokamera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5EDD7FD7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397DC644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71C456ED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1447A3BB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1B610A7D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74DC10CF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188435A1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292BFC4A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177A77B4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7 ks</w:t>
            </w:r>
          </w:p>
        </w:tc>
        <w:tc>
          <w:tcPr>
            <w:tcW w:w="3402" w:type="dxa"/>
          </w:tcPr>
          <w:p w14:paraId="504EFF8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01AE5875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62D45691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30A3304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Prevedenie </w:t>
            </w:r>
          </w:p>
        </w:tc>
        <w:tc>
          <w:tcPr>
            <w:tcW w:w="5540" w:type="dxa"/>
          </w:tcPr>
          <w:p w14:paraId="5953DC8B" w14:textId="540C5C0A" w:rsidR="005C37F3" w:rsidRPr="005C37F3" w:rsidRDefault="005C37F3" w:rsidP="002E427E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 xml:space="preserve">prenosná digitálna kamera so záznamom na pamäťovú kartu, </w:t>
            </w:r>
            <w:r w:rsidR="00763883">
              <w:rPr>
                <w:rFonts w:ascii="Arial Narrow" w:hAnsi="Arial Narrow"/>
                <w:bCs/>
                <w:color w:val="000000"/>
              </w:rPr>
              <w:t>vodotesná do 5m h</w:t>
            </w:r>
            <w:r w:rsidR="002E427E">
              <w:rPr>
                <w:rFonts w:ascii="Arial Narrow" w:hAnsi="Arial Narrow"/>
                <w:bCs/>
                <w:color w:val="000000"/>
              </w:rPr>
              <w:t>ĺbky alebo s vodotesným obalom</w:t>
            </w:r>
          </w:p>
        </w:tc>
        <w:tc>
          <w:tcPr>
            <w:tcW w:w="3402" w:type="dxa"/>
          </w:tcPr>
          <w:p w14:paraId="0140B444" w14:textId="0C1376C9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A503A2B" w14:textId="379B17AE" w:rsidR="005C37F3" w:rsidRPr="005C37F3" w:rsidRDefault="00763883" w:rsidP="00763883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702D4DBE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1F59AD04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isplej</w:t>
            </w:r>
          </w:p>
        </w:tc>
        <w:tc>
          <w:tcPr>
            <w:tcW w:w="5540" w:type="dxa"/>
            <w:shd w:val="clear" w:color="auto" w:fill="FFFFFF"/>
          </w:tcPr>
          <w:p w14:paraId="4E4F336A" w14:textId="13393306" w:rsidR="005C37F3" w:rsidRPr="005C37F3" w:rsidRDefault="00763883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Cs/>
                <w:color w:val="000000"/>
              </w:rPr>
              <w:t>farebný</w:t>
            </w:r>
          </w:p>
        </w:tc>
        <w:tc>
          <w:tcPr>
            <w:tcW w:w="3402" w:type="dxa"/>
          </w:tcPr>
          <w:p w14:paraId="4F7455DA" w14:textId="61C2468F" w:rsidR="005C37F3" w:rsidRPr="005C37F3" w:rsidRDefault="0076388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3D0E7F10" w14:textId="6C213742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47742B6B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82FC6D5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Rozlíšenie videa: </w:t>
            </w:r>
          </w:p>
        </w:tc>
        <w:tc>
          <w:tcPr>
            <w:tcW w:w="5540" w:type="dxa"/>
            <w:shd w:val="clear" w:color="auto" w:fill="FFFFFF"/>
          </w:tcPr>
          <w:p w14:paraId="1BEB9B7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min. 4K/</w:t>
            </w:r>
            <w:proofErr w:type="spellStart"/>
            <w:r w:rsidRPr="005C37F3">
              <w:rPr>
                <w:rFonts w:ascii="Arial Narrow" w:hAnsi="Arial Narrow"/>
                <w:bCs/>
                <w:color w:val="000000"/>
              </w:rPr>
              <w:t>FullHD</w:t>
            </w:r>
            <w:proofErr w:type="spellEnd"/>
          </w:p>
        </w:tc>
        <w:tc>
          <w:tcPr>
            <w:tcW w:w="3402" w:type="dxa"/>
          </w:tcPr>
          <w:p w14:paraId="38B80603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06CB7C8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47ED2CBB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EB27772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Funkcie</w:t>
            </w:r>
          </w:p>
        </w:tc>
        <w:tc>
          <w:tcPr>
            <w:tcW w:w="5540" w:type="dxa"/>
            <w:shd w:val="clear" w:color="auto" w:fill="FFFFFF"/>
          </w:tcPr>
          <w:p w14:paraId="2F9D2682" w14:textId="5F7257C9" w:rsidR="005C37F3" w:rsidRPr="005C37F3" w:rsidRDefault="005C37F3" w:rsidP="0076388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 xml:space="preserve">záznam na pamäťové karty typu </w:t>
            </w:r>
            <w:proofErr w:type="spellStart"/>
            <w:r w:rsidRPr="005C37F3">
              <w:rPr>
                <w:rFonts w:ascii="Arial Narrow" w:hAnsi="Arial Narrow"/>
                <w:bCs/>
                <w:color w:val="000000"/>
              </w:rPr>
              <w:t>micro</w:t>
            </w:r>
            <w:proofErr w:type="spellEnd"/>
            <w:r w:rsidRPr="005C37F3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763883">
              <w:rPr>
                <w:rFonts w:ascii="Arial Narrow" w:hAnsi="Arial Narrow"/>
                <w:bCs/>
                <w:color w:val="000000"/>
              </w:rPr>
              <w:t>S</w:t>
            </w:r>
            <w:r w:rsidRPr="005C37F3">
              <w:rPr>
                <w:rFonts w:ascii="Arial Narrow" w:hAnsi="Arial Narrow"/>
                <w:bCs/>
                <w:color w:val="000000"/>
              </w:rPr>
              <w:t>DHC</w:t>
            </w:r>
            <w:r w:rsidR="00763883">
              <w:rPr>
                <w:rFonts w:ascii="Arial Narrow" w:hAnsi="Arial Narrow"/>
                <w:bCs/>
                <w:color w:val="000000"/>
              </w:rPr>
              <w:t>/</w:t>
            </w:r>
            <w:proofErr w:type="spellStart"/>
            <w:r w:rsidR="00763883">
              <w:rPr>
                <w:rFonts w:ascii="Arial Narrow" w:hAnsi="Arial Narrow"/>
                <w:bCs/>
                <w:color w:val="000000"/>
              </w:rPr>
              <w:t>micro</w:t>
            </w:r>
            <w:proofErr w:type="spellEnd"/>
            <w:r w:rsidR="00763883">
              <w:rPr>
                <w:rFonts w:ascii="Arial Narrow" w:hAnsi="Arial Narrow"/>
                <w:bCs/>
                <w:color w:val="000000"/>
              </w:rPr>
              <w:t xml:space="preserve"> SDXC, stabilizátor obrazu</w:t>
            </w:r>
          </w:p>
        </w:tc>
        <w:tc>
          <w:tcPr>
            <w:tcW w:w="3402" w:type="dxa"/>
          </w:tcPr>
          <w:p w14:paraId="3ADB17C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022B086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BCAC56D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0D9E450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Konektivita a rozhranie </w:t>
            </w:r>
          </w:p>
        </w:tc>
        <w:tc>
          <w:tcPr>
            <w:tcW w:w="5540" w:type="dxa"/>
            <w:shd w:val="clear" w:color="auto" w:fill="FFFFFF"/>
          </w:tcPr>
          <w:p w14:paraId="7218D4DC" w14:textId="7AA18A5C" w:rsidR="005C37F3" w:rsidRPr="005C37F3" w:rsidRDefault="005C37F3" w:rsidP="0076388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HDMI, USB</w:t>
            </w:r>
            <w:r w:rsidR="00763883">
              <w:rPr>
                <w:rFonts w:ascii="Arial Narrow" w:hAnsi="Arial Narrow"/>
                <w:bCs/>
                <w:color w:val="000000"/>
              </w:rPr>
              <w:t xml:space="preserve">-C, </w:t>
            </w:r>
            <w:proofErr w:type="spellStart"/>
            <w:r w:rsidR="00763883">
              <w:rPr>
                <w:rFonts w:ascii="Arial Narrow" w:hAnsi="Arial Narrow"/>
                <w:bCs/>
                <w:color w:val="000000"/>
              </w:rPr>
              <w:t>Wi-fi</w:t>
            </w:r>
            <w:proofErr w:type="spellEnd"/>
          </w:p>
        </w:tc>
        <w:tc>
          <w:tcPr>
            <w:tcW w:w="3402" w:type="dxa"/>
          </w:tcPr>
          <w:p w14:paraId="3DAAE93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60C2C9F6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763883" w:rsidRPr="005C37F3" w14:paraId="66FA9ED7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4936746" w14:textId="40EDD6DE" w:rsidR="00763883" w:rsidRPr="005C37F3" w:rsidRDefault="0076388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Batéria:</w:t>
            </w:r>
          </w:p>
        </w:tc>
        <w:tc>
          <w:tcPr>
            <w:tcW w:w="5540" w:type="dxa"/>
            <w:shd w:val="clear" w:color="auto" w:fill="FFFFFF"/>
          </w:tcPr>
          <w:p w14:paraId="15EDC9FE" w14:textId="17966AB7" w:rsidR="00763883" w:rsidRPr="005C37F3" w:rsidRDefault="00DA0A4E" w:rsidP="0076388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</w:t>
            </w:r>
            <w:r w:rsidR="00763883">
              <w:rPr>
                <w:rFonts w:ascii="Arial Narrow" w:hAnsi="Arial Narrow"/>
                <w:bCs/>
                <w:color w:val="000000"/>
              </w:rPr>
              <w:t xml:space="preserve">in. 1190 </w:t>
            </w:r>
            <w:proofErr w:type="spellStart"/>
            <w:r w:rsidR="00763883">
              <w:rPr>
                <w:rFonts w:ascii="Arial Narrow" w:hAnsi="Arial Narrow"/>
                <w:bCs/>
                <w:color w:val="000000"/>
              </w:rPr>
              <w:t>mAh</w:t>
            </w:r>
            <w:proofErr w:type="spellEnd"/>
          </w:p>
        </w:tc>
        <w:tc>
          <w:tcPr>
            <w:tcW w:w="3402" w:type="dxa"/>
          </w:tcPr>
          <w:p w14:paraId="5E6AC3CD" w14:textId="77777777" w:rsidR="00763883" w:rsidRPr="005C37F3" w:rsidRDefault="0076388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40E687F5" w14:textId="49C2DCDD" w:rsidR="00763883" w:rsidRPr="005C37F3" w:rsidRDefault="0076388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56223AD5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D4B7809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Obsah balenia</w:t>
            </w:r>
          </w:p>
        </w:tc>
        <w:tc>
          <w:tcPr>
            <w:tcW w:w="5540" w:type="dxa"/>
            <w:shd w:val="clear" w:color="auto" w:fill="FFFFFF"/>
          </w:tcPr>
          <w:p w14:paraId="6348C809" w14:textId="00295FAA" w:rsidR="005C37F3" w:rsidRPr="005C37F3" w:rsidRDefault="005C37F3" w:rsidP="002E427E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 xml:space="preserve">min. kamera, </w:t>
            </w:r>
            <w:r w:rsidR="00763883">
              <w:rPr>
                <w:rFonts w:ascii="Arial Narrow" w:hAnsi="Arial Narrow"/>
                <w:bCs/>
                <w:color w:val="000000"/>
              </w:rPr>
              <w:t>kábel pre nabíjanie,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 návod na použitie v slovenskom alebo českom jazyku</w:t>
            </w:r>
          </w:p>
        </w:tc>
        <w:tc>
          <w:tcPr>
            <w:tcW w:w="3402" w:type="dxa"/>
          </w:tcPr>
          <w:p w14:paraId="7A2EE825" w14:textId="570DC652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748CBC57" w14:textId="3FDCC6BA" w:rsidR="005C37F3" w:rsidRPr="005C37F3" w:rsidRDefault="0076388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473AFE79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A37E680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4D92B6A2" w14:textId="33010439" w:rsidR="005C37F3" w:rsidRPr="005C37F3" w:rsidRDefault="0076388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</w:t>
            </w:r>
            <w:r w:rsidR="005C37F3" w:rsidRPr="005C37F3">
              <w:rPr>
                <w:rFonts w:ascii="Arial Narrow" w:hAnsi="Arial Narrow"/>
                <w:bCs/>
                <w:color w:val="000000"/>
              </w:rPr>
              <w:t>2 roky</w:t>
            </w:r>
          </w:p>
        </w:tc>
        <w:tc>
          <w:tcPr>
            <w:tcW w:w="3402" w:type="dxa"/>
          </w:tcPr>
          <w:p w14:paraId="107541B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D65D8CC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47ACD5E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3D41453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0C0A3AD6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7F7FD903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66B54DE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9023A03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0625744E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65EB900D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45F6A19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05783F2A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711BD8F7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4C2E38E6" w14:textId="77777777" w:rsidTr="005C37F3">
        <w:trPr>
          <w:trHeight w:val="137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6B763059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lastRenderedPageBreak/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3029BC6C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3A7266C6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2449BC34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3BC5D8E7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301EF0BB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2E061578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071FC965" w14:textId="77777777" w:rsidTr="00FB1F12">
        <w:trPr>
          <w:trHeight w:val="271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51DD8D06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ložka č. 2 – Tablet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3B7809E1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7DB44C7C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697DD432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1B427E53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60F4E8CD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2E93F896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453FE8A9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08E72185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25FD912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7 ks</w:t>
            </w:r>
          </w:p>
        </w:tc>
        <w:tc>
          <w:tcPr>
            <w:tcW w:w="3402" w:type="dxa"/>
          </w:tcPr>
          <w:p w14:paraId="0BB67AF5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297D12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55039A0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FCD826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Prevedenie </w:t>
            </w:r>
          </w:p>
        </w:tc>
        <w:tc>
          <w:tcPr>
            <w:tcW w:w="5540" w:type="dxa"/>
          </w:tcPr>
          <w:p w14:paraId="4A1139B5" w14:textId="4C58C2D9" w:rsidR="005C37F3" w:rsidRPr="005C37F3" w:rsidRDefault="00FB1F12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  tablet</w:t>
            </w:r>
          </w:p>
        </w:tc>
        <w:tc>
          <w:tcPr>
            <w:tcW w:w="3402" w:type="dxa"/>
          </w:tcPr>
          <w:p w14:paraId="11DFB1B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4DB28975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AEF3AD9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F8E81F6" w14:textId="0437E231" w:rsidR="005C37F3" w:rsidRPr="005C37F3" w:rsidRDefault="00FB1F12" w:rsidP="00FB1F12">
            <w:pPr>
              <w:spacing w:before="240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Uhlopriečka d</w:t>
            </w:r>
            <w:r w:rsidR="005C37F3" w:rsidRPr="005C37F3">
              <w:rPr>
                <w:rFonts w:ascii="Arial Narrow" w:hAnsi="Arial Narrow"/>
                <w:b/>
                <w:bCs/>
                <w:color w:val="000000"/>
              </w:rPr>
              <w:t>isplej</w:t>
            </w:r>
            <w:r>
              <w:rPr>
                <w:rFonts w:ascii="Arial Narrow" w:hAnsi="Arial Narrow"/>
                <w:b/>
                <w:bCs/>
                <w:color w:val="000000"/>
              </w:rPr>
              <w:t>a</w:t>
            </w:r>
          </w:p>
        </w:tc>
        <w:tc>
          <w:tcPr>
            <w:tcW w:w="5540" w:type="dxa"/>
            <w:shd w:val="clear" w:color="auto" w:fill="FFFFFF"/>
          </w:tcPr>
          <w:p w14:paraId="591C8F1C" w14:textId="06125DD4" w:rsidR="005C37F3" w:rsidRPr="005C37F3" w:rsidRDefault="00763883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Cs/>
                <w:color w:val="000000"/>
              </w:rPr>
              <w:t>min</w:t>
            </w:r>
            <w:r w:rsidR="00FB1F12">
              <w:rPr>
                <w:rFonts w:ascii="Arial Narrow" w:hAnsi="Arial Narrow"/>
                <w:bCs/>
                <w:color w:val="000000"/>
              </w:rPr>
              <w:t xml:space="preserve">. 10,1´´ </w:t>
            </w:r>
            <w:r w:rsidR="005C37F3" w:rsidRPr="005C37F3">
              <w:rPr>
                <w:rFonts w:ascii="Arial Narrow" w:hAnsi="Arial Narrow"/>
                <w:bCs/>
                <w:color w:val="000000"/>
              </w:rPr>
              <w:t xml:space="preserve"> </w:t>
            </w:r>
          </w:p>
        </w:tc>
        <w:tc>
          <w:tcPr>
            <w:tcW w:w="3402" w:type="dxa"/>
          </w:tcPr>
          <w:p w14:paraId="37AB0FB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3886EAEC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0ED0A782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6B16BE0" w14:textId="552AA0B6" w:rsidR="005C37F3" w:rsidRPr="005C37F3" w:rsidRDefault="00FB1F12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Frekvencia procesora</w:t>
            </w:r>
          </w:p>
        </w:tc>
        <w:tc>
          <w:tcPr>
            <w:tcW w:w="5540" w:type="dxa"/>
            <w:shd w:val="clear" w:color="auto" w:fill="FFFFFF"/>
          </w:tcPr>
          <w:p w14:paraId="4F84506F" w14:textId="2415ACF7" w:rsidR="005C37F3" w:rsidRPr="005C37F3" w:rsidRDefault="0076388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in. 1,6</w:t>
            </w:r>
            <w:r w:rsidR="00FB1F12">
              <w:rPr>
                <w:rFonts w:ascii="Arial Narrow" w:hAnsi="Arial Narrow"/>
                <w:bCs/>
                <w:color w:val="000000"/>
              </w:rPr>
              <w:t xml:space="preserve"> GHz</w:t>
            </w:r>
          </w:p>
        </w:tc>
        <w:tc>
          <w:tcPr>
            <w:tcW w:w="3402" w:type="dxa"/>
          </w:tcPr>
          <w:p w14:paraId="220E86EC" w14:textId="78BEC58E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25AC1FC" w14:textId="42E22553" w:rsidR="005C37F3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1C4EB7" w:rsidRPr="005C37F3" w14:paraId="7090E195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F987FAA" w14:textId="0EA41175" w:rsidR="001C4EB7" w:rsidRDefault="001C4EB7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čet jadier procesora</w:t>
            </w:r>
          </w:p>
        </w:tc>
        <w:tc>
          <w:tcPr>
            <w:tcW w:w="5540" w:type="dxa"/>
            <w:shd w:val="clear" w:color="auto" w:fill="FFFFFF"/>
          </w:tcPr>
          <w:p w14:paraId="28668150" w14:textId="2E710E78" w:rsidR="001C4EB7" w:rsidRDefault="001C4EB7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8</w:t>
            </w:r>
          </w:p>
        </w:tc>
        <w:tc>
          <w:tcPr>
            <w:tcW w:w="3402" w:type="dxa"/>
          </w:tcPr>
          <w:p w14:paraId="7F7BAAC2" w14:textId="23548FE7" w:rsidR="001C4EB7" w:rsidRPr="005C37F3" w:rsidRDefault="001C4EB7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4652C65E" w14:textId="786EE539" w:rsidR="001C4EB7" w:rsidRPr="005C37F3" w:rsidRDefault="001C4EB7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95FDB20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5B6DA39" w14:textId="05595FD3" w:rsidR="005C37F3" w:rsidRPr="005C37F3" w:rsidRDefault="00FB1F12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RA</w:t>
            </w:r>
            <w:r w:rsidR="00763883">
              <w:rPr>
                <w:rFonts w:ascii="Arial Narrow" w:hAnsi="Arial Narrow"/>
                <w:b/>
                <w:bCs/>
                <w:color w:val="000000"/>
              </w:rPr>
              <w:t>M / interná pamäť</w:t>
            </w:r>
          </w:p>
        </w:tc>
        <w:tc>
          <w:tcPr>
            <w:tcW w:w="5540" w:type="dxa"/>
            <w:shd w:val="clear" w:color="auto" w:fill="FFFFFF"/>
          </w:tcPr>
          <w:p w14:paraId="02DEBF29" w14:textId="75A053DF" w:rsidR="005C37F3" w:rsidRPr="005C37F3" w:rsidRDefault="00763883" w:rsidP="0076388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in. 3GB / min. 32</w:t>
            </w:r>
            <w:r w:rsidR="00FB1F12" w:rsidRPr="00FB1F12">
              <w:rPr>
                <w:rFonts w:ascii="Arial Narrow" w:hAnsi="Arial Narrow"/>
                <w:bCs/>
                <w:color w:val="000000"/>
              </w:rPr>
              <w:t xml:space="preserve">GB </w:t>
            </w:r>
          </w:p>
        </w:tc>
        <w:tc>
          <w:tcPr>
            <w:tcW w:w="3402" w:type="dxa"/>
          </w:tcPr>
          <w:p w14:paraId="36584483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73492D68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155BB0D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D664DA4" w14:textId="06C7CF69" w:rsidR="005C37F3" w:rsidRPr="005C37F3" w:rsidRDefault="001C4EB7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Rozlíšenie displeja</w:t>
            </w:r>
          </w:p>
        </w:tc>
        <w:tc>
          <w:tcPr>
            <w:tcW w:w="5540" w:type="dxa"/>
            <w:shd w:val="clear" w:color="auto" w:fill="FFFFFF"/>
          </w:tcPr>
          <w:p w14:paraId="68BD5F72" w14:textId="4C77B109" w:rsidR="005C37F3" w:rsidRPr="005C37F3" w:rsidRDefault="00FB1F12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FB1F12">
              <w:rPr>
                <w:rFonts w:ascii="Arial Narrow" w:hAnsi="Arial Narrow"/>
                <w:bCs/>
                <w:color w:val="000000"/>
              </w:rPr>
              <w:t xml:space="preserve">min. 1280 x 800 </w:t>
            </w:r>
            <w:proofErr w:type="spellStart"/>
            <w:r w:rsidRPr="00FB1F12">
              <w:rPr>
                <w:rFonts w:ascii="Arial Narrow" w:hAnsi="Arial Narrow"/>
                <w:bCs/>
                <w:color w:val="000000"/>
              </w:rPr>
              <w:t>px</w:t>
            </w:r>
            <w:proofErr w:type="spellEnd"/>
          </w:p>
        </w:tc>
        <w:tc>
          <w:tcPr>
            <w:tcW w:w="3402" w:type="dxa"/>
          </w:tcPr>
          <w:p w14:paraId="44039492" w14:textId="31A06505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8677E0D" w14:textId="0C625F06" w:rsidR="005C37F3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404C6469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99BBBBC" w14:textId="38802DAF" w:rsidR="005C37F3" w:rsidRPr="005C37F3" w:rsidRDefault="00FB1F12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FB1F12">
              <w:rPr>
                <w:rFonts w:ascii="Arial Narrow" w:hAnsi="Arial Narrow"/>
                <w:b/>
                <w:bCs/>
                <w:color w:val="000000"/>
              </w:rPr>
              <w:t xml:space="preserve">Rozlíšenie </w:t>
            </w:r>
            <w:r w:rsidR="001C4EB7" w:rsidRPr="00FB1F12">
              <w:rPr>
                <w:rFonts w:ascii="Arial Narrow" w:hAnsi="Arial Narrow"/>
                <w:b/>
                <w:bCs/>
                <w:color w:val="000000"/>
              </w:rPr>
              <w:t xml:space="preserve"> prednej </w:t>
            </w:r>
            <w:r w:rsidR="001C4EB7">
              <w:rPr>
                <w:rFonts w:ascii="Arial Narrow" w:hAnsi="Arial Narrow"/>
                <w:b/>
                <w:bCs/>
                <w:color w:val="000000"/>
              </w:rPr>
              <w:t>/zadnej kamery</w:t>
            </w:r>
          </w:p>
        </w:tc>
        <w:tc>
          <w:tcPr>
            <w:tcW w:w="5540" w:type="dxa"/>
            <w:shd w:val="clear" w:color="auto" w:fill="FFFFFF"/>
          </w:tcPr>
          <w:p w14:paraId="667E0BC3" w14:textId="54FB5729" w:rsidR="005C37F3" w:rsidRPr="005C37F3" w:rsidRDefault="00FB1F12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FB1F12">
              <w:rPr>
                <w:rFonts w:ascii="Arial Narrow" w:hAnsi="Arial Narrow"/>
                <w:bCs/>
                <w:color w:val="000000"/>
              </w:rPr>
              <w:t>min. 5Mpx</w:t>
            </w:r>
            <w:r w:rsidR="001C4EB7">
              <w:rPr>
                <w:rFonts w:ascii="Arial Narrow" w:hAnsi="Arial Narrow"/>
                <w:bCs/>
                <w:color w:val="000000"/>
              </w:rPr>
              <w:t>/ min. 8Mpx</w:t>
            </w:r>
          </w:p>
        </w:tc>
        <w:tc>
          <w:tcPr>
            <w:tcW w:w="3402" w:type="dxa"/>
          </w:tcPr>
          <w:p w14:paraId="0C962A69" w14:textId="51981861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77E5A734" w14:textId="4D665832" w:rsidR="005C37F3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16DE41B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5EFB2F0B" w14:textId="09BB4F87" w:rsidR="005C37F3" w:rsidRPr="005C37F3" w:rsidRDefault="001C4EB7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Bezdrôtové technológie</w:t>
            </w:r>
          </w:p>
        </w:tc>
        <w:tc>
          <w:tcPr>
            <w:tcW w:w="5540" w:type="dxa"/>
            <w:shd w:val="clear" w:color="auto" w:fill="FFFFFF"/>
          </w:tcPr>
          <w:p w14:paraId="65489BAD" w14:textId="18FAA536" w:rsidR="005C37F3" w:rsidRPr="005C37F3" w:rsidRDefault="001C4EB7" w:rsidP="001C4EB7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</w:t>
            </w:r>
            <w:r w:rsidR="00FB1F12" w:rsidRPr="00FB1F12">
              <w:rPr>
                <w:rFonts w:ascii="Arial Narrow" w:hAnsi="Arial Narrow"/>
                <w:bCs/>
                <w:color w:val="000000"/>
              </w:rPr>
              <w:t>WiFi,</w:t>
            </w:r>
            <w:r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FB1F12" w:rsidRPr="00FB1F12">
              <w:rPr>
                <w:rFonts w:ascii="Arial Narrow" w:hAnsi="Arial Narrow"/>
                <w:bCs/>
                <w:color w:val="000000"/>
              </w:rPr>
              <w:t>GPS,</w:t>
            </w:r>
          </w:p>
        </w:tc>
        <w:tc>
          <w:tcPr>
            <w:tcW w:w="3402" w:type="dxa"/>
          </w:tcPr>
          <w:p w14:paraId="2D891E28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0056A400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B1F12" w:rsidRPr="005C37F3" w14:paraId="1A04390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A853EA3" w14:textId="3FD9024D" w:rsidR="00FB1F12" w:rsidRPr="00FB1F12" w:rsidRDefault="00FB1F12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FB1F12">
              <w:rPr>
                <w:rFonts w:ascii="Arial Narrow" w:hAnsi="Arial Narrow"/>
                <w:b/>
                <w:bCs/>
                <w:color w:val="000000"/>
              </w:rPr>
              <w:t>Batéria:</w:t>
            </w:r>
          </w:p>
        </w:tc>
        <w:tc>
          <w:tcPr>
            <w:tcW w:w="5540" w:type="dxa"/>
            <w:shd w:val="clear" w:color="auto" w:fill="FFFFFF"/>
          </w:tcPr>
          <w:p w14:paraId="24C0CBA2" w14:textId="2A90C99C" w:rsidR="00FB1F12" w:rsidRPr="00FB1F12" w:rsidRDefault="001C4EB7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6500 </w:t>
            </w:r>
            <w:proofErr w:type="spellStart"/>
            <w:r w:rsidR="00FB1F12" w:rsidRPr="00FB1F12">
              <w:rPr>
                <w:rFonts w:ascii="Arial Narrow" w:hAnsi="Arial Narrow"/>
                <w:bCs/>
                <w:color w:val="000000"/>
              </w:rPr>
              <w:t>mAh</w:t>
            </w:r>
            <w:proofErr w:type="spellEnd"/>
          </w:p>
        </w:tc>
        <w:tc>
          <w:tcPr>
            <w:tcW w:w="3402" w:type="dxa"/>
          </w:tcPr>
          <w:p w14:paraId="1350C638" w14:textId="77777777" w:rsidR="00FB1F12" w:rsidRPr="005C37F3" w:rsidRDefault="00FB1F12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CD106F2" w14:textId="796364FA" w:rsidR="00FB1F12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01C64683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678B8EF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Obsah balenia</w:t>
            </w:r>
          </w:p>
        </w:tc>
        <w:tc>
          <w:tcPr>
            <w:tcW w:w="5540" w:type="dxa"/>
            <w:shd w:val="clear" w:color="auto" w:fill="FFFFFF"/>
          </w:tcPr>
          <w:p w14:paraId="6FF7F272" w14:textId="27D3CBE1" w:rsidR="005C37F3" w:rsidRPr="005C37F3" w:rsidRDefault="00FB1F12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FB1F12">
              <w:rPr>
                <w:rFonts w:ascii="Arial Narrow" w:hAnsi="Arial Narrow"/>
                <w:bCs/>
                <w:color w:val="000000"/>
              </w:rPr>
              <w:t>min. tablet, batéria, kábel USB, napájací adaptér, návod na použitie v slovenskom alebo českom jazyku</w:t>
            </w:r>
          </w:p>
        </w:tc>
        <w:tc>
          <w:tcPr>
            <w:tcW w:w="3402" w:type="dxa"/>
          </w:tcPr>
          <w:p w14:paraId="161D0098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1AC8063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5B15A8A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E8BBC79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41CA403B" w14:textId="0D25D27B" w:rsidR="005C37F3" w:rsidRPr="005C37F3" w:rsidRDefault="001C4EB7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</w:t>
            </w:r>
            <w:r w:rsidR="005C37F3" w:rsidRPr="005C37F3">
              <w:rPr>
                <w:rFonts w:ascii="Arial Narrow" w:hAnsi="Arial Narrow"/>
                <w:bCs/>
                <w:color w:val="000000"/>
              </w:rPr>
              <w:t>2 roky</w:t>
            </w:r>
          </w:p>
        </w:tc>
        <w:tc>
          <w:tcPr>
            <w:tcW w:w="3402" w:type="dxa"/>
          </w:tcPr>
          <w:p w14:paraId="070EF2D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6387396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BE7C189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0FEB363B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4D8C1D9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135837D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3A633B53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38FFFAC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54F86B34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593579D7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6EF8EA9A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76507021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06EA8B91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552AE78" w14:textId="77777777" w:rsidTr="005C37F3">
        <w:trPr>
          <w:trHeight w:val="795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5E4D073C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4C1B7B36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FE94CD4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5FFC01FD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61E5434A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33535BCE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lastRenderedPageBreak/>
              <w:t>(doplní uchádzač)</w:t>
            </w:r>
          </w:p>
          <w:p w14:paraId="1FF5B339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0DED4234" w14:textId="77777777" w:rsidTr="00FB1F12">
        <w:trPr>
          <w:trHeight w:val="1514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2435208F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Položka č. 3 – </w:t>
            </w:r>
            <w:r w:rsidRPr="005C37F3">
              <w:rPr>
                <w:rFonts w:ascii="Arial Narrow" w:hAnsi="Arial Narrow"/>
                <w:b/>
                <w:color w:val="000000"/>
              </w:rPr>
              <w:t xml:space="preserve"> Digitálny fotoaparát s vymeniteľným objektívom - zrkadlovka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252EC2A0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55797E5C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621182B4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lastRenderedPageBreak/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54D02DF9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51808997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4B2B416B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25242442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30F17D1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3B59BEB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18 ks</w:t>
            </w:r>
          </w:p>
        </w:tc>
        <w:tc>
          <w:tcPr>
            <w:tcW w:w="3402" w:type="dxa"/>
          </w:tcPr>
          <w:p w14:paraId="7CF74680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3558A7A5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2D2D953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68FBE1B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Rozlíšenie snímača </w:t>
            </w:r>
          </w:p>
        </w:tc>
        <w:tc>
          <w:tcPr>
            <w:tcW w:w="5540" w:type="dxa"/>
          </w:tcPr>
          <w:p w14:paraId="037D129D" w14:textId="55652559" w:rsidR="005C37F3" w:rsidRPr="005C37F3" w:rsidRDefault="008C4349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in. 20</w:t>
            </w:r>
            <w:r w:rsidR="005C37F3" w:rsidRPr="005C37F3">
              <w:rPr>
                <w:rFonts w:ascii="Arial Narrow" w:hAnsi="Arial Narrow"/>
              </w:rPr>
              <w:t xml:space="preserve"> </w:t>
            </w:r>
            <w:proofErr w:type="spellStart"/>
            <w:r w:rsidR="005C37F3" w:rsidRPr="005C37F3">
              <w:rPr>
                <w:rFonts w:ascii="Arial Narrow" w:hAnsi="Arial Narrow"/>
              </w:rPr>
              <w:t>Mpix</w:t>
            </w:r>
            <w:proofErr w:type="spellEnd"/>
          </w:p>
        </w:tc>
        <w:tc>
          <w:tcPr>
            <w:tcW w:w="3402" w:type="dxa"/>
          </w:tcPr>
          <w:p w14:paraId="703FCDCD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AC7173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65B4016D" w14:textId="77777777" w:rsidTr="00FB1F12">
        <w:trPr>
          <w:trHeight w:val="423"/>
        </w:trPr>
        <w:tc>
          <w:tcPr>
            <w:tcW w:w="2252" w:type="dxa"/>
            <w:shd w:val="clear" w:color="auto" w:fill="BFBFBF" w:themeFill="background1" w:themeFillShade="BF"/>
          </w:tcPr>
          <w:p w14:paraId="0DE8030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</w:rPr>
            </w:pPr>
            <w:r w:rsidRPr="005C37F3">
              <w:rPr>
                <w:rFonts w:ascii="Arial Narrow" w:hAnsi="Arial Narrow"/>
                <w:b/>
              </w:rPr>
              <w:t xml:space="preserve">Displej </w:t>
            </w:r>
          </w:p>
        </w:tc>
        <w:tc>
          <w:tcPr>
            <w:tcW w:w="5540" w:type="dxa"/>
          </w:tcPr>
          <w:p w14:paraId="18C99830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</w:rPr>
            </w:pPr>
            <w:r w:rsidRPr="005C37F3">
              <w:rPr>
                <w:rFonts w:ascii="Arial Narrow" w:hAnsi="Arial Narrow"/>
              </w:rPr>
              <w:t>min. 3“, polohovateľný a dotykový</w:t>
            </w:r>
          </w:p>
        </w:tc>
        <w:tc>
          <w:tcPr>
            <w:tcW w:w="3402" w:type="dxa"/>
          </w:tcPr>
          <w:p w14:paraId="08E01F17" w14:textId="4C2A759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9156AEF" w14:textId="5A6C97E4" w:rsidR="005C37F3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2D05598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5A7B20D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</w:rPr>
            </w:pPr>
            <w:r w:rsidRPr="005C37F3">
              <w:rPr>
                <w:rFonts w:ascii="Arial Narrow" w:hAnsi="Arial Narrow"/>
                <w:b/>
              </w:rPr>
              <w:t xml:space="preserve">Rozlíšenie videa </w:t>
            </w:r>
          </w:p>
        </w:tc>
        <w:tc>
          <w:tcPr>
            <w:tcW w:w="5540" w:type="dxa"/>
            <w:shd w:val="clear" w:color="auto" w:fill="FFFFFF"/>
          </w:tcPr>
          <w:p w14:paraId="4D667570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</w:rPr>
            </w:pPr>
            <w:r w:rsidRPr="005C37F3">
              <w:rPr>
                <w:rFonts w:ascii="Arial Narrow" w:hAnsi="Arial Narrow"/>
              </w:rPr>
              <w:t xml:space="preserve">min. </w:t>
            </w:r>
            <w:proofErr w:type="spellStart"/>
            <w:r w:rsidRPr="005C37F3">
              <w:rPr>
                <w:rFonts w:ascii="Arial Narrow" w:hAnsi="Arial Narrow"/>
              </w:rPr>
              <w:t>Full</w:t>
            </w:r>
            <w:proofErr w:type="spellEnd"/>
            <w:r w:rsidRPr="005C37F3">
              <w:rPr>
                <w:rFonts w:ascii="Arial Narrow" w:hAnsi="Arial Narrow"/>
              </w:rPr>
              <w:t xml:space="preserve"> HD</w:t>
            </w:r>
          </w:p>
        </w:tc>
        <w:tc>
          <w:tcPr>
            <w:tcW w:w="3402" w:type="dxa"/>
          </w:tcPr>
          <w:p w14:paraId="6EB425EC" w14:textId="5B970868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01FBF94" w14:textId="2671729D" w:rsidR="005C37F3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5AEFE3D5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1482B7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Podporované formáty </w:t>
            </w:r>
          </w:p>
        </w:tc>
        <w:tc>
          <w:tcPr>
            <w:tcW w:w="5540" w:type="dxa"/>
            <w:shd w:val="clear" w:color="auto" w:fill="FFFFFF"/>
          </w:tcPr>
          <w:p w14:paraId="08B86081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>min. RAW a JPEG</w:t>
            </w:r>
          </w:p>
        </w:tc>
        <w:tc>
          <w:tcPr>
            <w:tcW w:w="3402" w:type="dxa"/>
          </w:tcPr>
          <w:p w14:paraId="245AFA66" w14:textId="2E6A2FFB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144E41C" w14:textId="13EE0CB5" w:rsidR="005C37F3" w:rsidRPr="005C37F3" w:rsidRDefault="00980DD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275CBFF5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0043E2B" w14:textId="0BC49E3C" w:rsidR="005C37F3" w:rsidRPr="005C37F3" w:rsidRDefault="001C4EB7" w:rsidP="001C4EB7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</w:rPr>
              <w:t>Podporované p</w:t>
            </w:r>
            <w:r w:rsidR="005C37F3" w:rsidRPr="005C37F3">
              <w:rPr>
                <w:rFonts w:ascii="Arial Narrow" w:hAnsi="Arial Narrow"/>
                <w:b/>
              </w:rPr>
              <w:t xml:space="preserve">amäťové karty </w:t>
            </w:r>
          </w:p>
        </w:tc>
        <w:tc>
          <w:tcPr>
            <w:tcW w:w="5540" w:type="dxa"/>
            <w:shd w:val="clear" w:color="auto" w:fill="FFFFFF"/>
          </w:tcPr>
          <w:p w14:paraId="7DD1BEA6" w14:textId="0D943E03" w:rsidR="005C37F3" w:rsidRPr="004F0631" w:rsidRDefault="001C4EB7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DHC/</w:t>
            </w:r>
            <w:r w:rsidR="005C37F3" w:rsidRPr="005C37F3">
              <w:rPr>
                <w:rFonts w:ascii="Arial Narrow" w:hAnsi="Arial Narrow"/>
              </w:rPr>
              <w:t>SDXC</w:t>
            </w:r>
          </w:p>
        </w:tc>
        <w:tc>
          <w:tcPr>
            <w:tcW w:w="3402" w:type="dxa"/>
          </w:tcPr>
          <w:p w14:paraId="728BEDFF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D364E0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AC79AD0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C3CEA41" w14:textId="24D26B04" w:rsidR="005C37F3" w:rsidRPr="005C37F3" w:rsidRDefault="001C4EB7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</w:rPr>
              <w:t xml:space="preserve">Rozhranie </w:t>
            </w:r>
            <w:r w:rsidR="005C37F3" w:rsidRPr="005C37F3">
              <w:rPr>
                <w:rFonts w:ascii="Arial Narrow" w:hAnsi="Arial Narrow"/>
                <w:b/>
              </w:rPr>
              <w:t xml:space="preserve">USB </w:t>
            </w:r>
          </w:p>
        </w:tc>
        <w:tc>
          <w:tcPr>
            <w:tcW w:w="5540" w:type="dxa"/>
            <w:shd w:val="clear" w:color="auto" w:fill="FFFFFF"/>
          </w:tcPr>
          <w:p w14:paraId="37F387B2" w14:textId="5B24CD31" w:rsidR="005C37F3" w:rsidRPr="005C37F3" w:rsidRDefault="005C37F3" w:rsidP="001C4EB7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 xml:space="preserve">min. </w:t>
            </w:r>
            <w:r w:rsidR="001C4EB7">
              <w:rPr>
                <w:rFonts w:ascii="Arial Narrow" w:hAnsi="Arial Narrow"/>
              </w:rPr>
              <w:t xml:space="preserve">USB </w:t>
            </w:r>
            <w:r w:rsidRPr="005C37F3">
              <w:rPr>
                <w:rFonts w:ascii="Arial Narrow" w:hAnsi="Arial Narrow"/>
              </w:rPr>
              <w:t xml:space="preserve"> 2.0</w:t>
            </w:r>
          </w:p>
        </w:tc>
        <w:tc>
          <w:tcPr>
            <w:tcW w:w="3402" w:type="dxa"/>
          </w:tcPr>
          <w:p w14:paraId="14A9877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46BEA4DD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6D51D22E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68ADFF2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Objektív </w:t>
            </w:r>
          </w:p>
        </w:tc>
        <w:tc>
          <w:tcPr>
            <w:tcW w:w="5540" w:type="dxa"/>
            <w:shd w:val="clear" w:color="auto" w:fill="FFFFFF"/>
          </w:tcPr>
          <w:p w14:paraId="48BE4492" w14:textId="223EC500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 xml:space="preserve">s optickým zoomom </w:t>
            </w:r>
            <w:r w:rsidR="00597A16">
              <w:rPr>
                <w:rFonts w:ascii="Arial Narrow" w:hAnsi="Arial Narrow"/>
              </w:rPr>
              <w:t xml:space="preserve">min. </w:t>
            </w:r>
            <w:r w:rsidR="001C4EB7">
              <w:rPr>
                <w:rFonts w:ascii="Arial Narrow" w:hAnsi="Arial Narrow"/>
              </w:rPr>
              <w:t>3</w:t>
            </w:r>
            <w:r w:rsidRPr="005C37F3">
              <w:rPr>
                <w:rFonts w:ascii="Arial Narrow" w:hAnsi="Arial Narrow"/>
              </w:rPr>
              <w:t>,8</w:t>
            </w:r>
            <w:r w:rsidR="001C4EB7">
              <w:rPr>
                <w:rFonts w:ascii="Arial Narrow" w:hAnsi="Arial Narrow"/>
              </w:rPr>
              <w:t>x</w:t>
            </w:r>
          </w:p>
        </w:tc>
        <w:tc>
          <w:tcPr>
            <w:tcW w:w="3402" w:type="dxa"/>
          </w:tcPr>
          <w:p w14:paraId="4659600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6DC65904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1C11878E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6F925EB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lastRenderedPageBreak/>
              <w:t xml:space="preserve">Maximálna svetelnosť pri min. ohniskovej vzdialenosti </w:t>
            </w:r>
          </w:p>
        </w:tc>
        <w:tc>
          <w:tcPr>
            <w:tcW w:w="5540" w:type="dxa"/>
            <w:shd w:val="clear" w:color="auto" w:fill="FFFFFF"/>
          </w:tcPr>
          <w:p w14:paraId="4F30A846" w14:textId="233304D0" w:rsidR="005C37F3" w:rsidRPr="005C37F3" w:rsidRDefault="001C4EB7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ax</w:t>
            </w:r>
            <w:r w:rsidR="00EC2BBE">
              <w:rPr>
                <w:rFonts w:ascii="Arial Narrow" w:hAnsi="Arial Narrow"/>
              </w:rPr>
              <w:t xml:space="preserve">. </w:t>
            </w:r>
            <w:r>
              <w:rPr>
                <w:rFonts w:ascii="Arial Narrow" w:hAnsi="Arial Narrow"/>
              </w:rPr>
              <w:t>f/4,0</w:t>
            </w:r>
          </w:p>
        </w:tc>
        <w:tc>
          <w:tcPr>
            <w:tcW w:w="3402" w:type="dxa"/>
          </w:tcPr>
          <w:p w14:paraId="18B461A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B13A79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1B97E69C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678A066F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Maximálna svetelnosť pri max. ohniskovej vzdialenosti </w:t>
            </w:r>
          </w:p>
        </w:tc>
        <w:tc>
          <w:tcPr>
            <w:tcW w:w="5540" w:type="dxa"/>
            <w:shd w:val="clear" w:color="auto" w:fill="FFFFFF"/>
          </w:tcPr>
          <w:p w14:paraId="3525C4D7" w14:textId="202F6D4D" w:rsidR="005C37F3" w:rsidRPr="005C37F3" w:rsidRDefault="001C4EB7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ax</w:t>
            </w:r>
            <w:r w:rsidR="00EC2BBE">
              <w:rPr>
                <w:rFonts w:ascii="Arial Narrow" w:hAnsi="Arial Narrow"/>
              </w:rPr>
              <w:t xml:space="preserve">. </w:t>
            </w:r>
            <w:r w:rsidR="005C37F3" w:rsidRPr="005C37F3">
              <w:rPr>
                <w:rFonts w:ascii="Arial Narrow" w:hAnsi="Arial Narrow"/>
              </w:rPr>
              <w:t>f/5,6</w:t>
            </w:r>
          </w:p>
        </w:tc>
        <w:tc>
          <w:tcPr>
            <w:tcW w:w="3402" w:type="dxa"/>
          </w:tcPr>
          <w:p w14:paraId="04FD30E5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00496AE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3B53EFCC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D76A05A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Minimálna ohnisková vzdialenosť </w:t>
            </w:r>
          </w:p>
        </w:tc>
        <w:tc>
          <w:tcPr>
            <w:tcW w:w="5540" w:type="dxa"/>
            <w:shd w:val="clear" w:color="auto" w:fill="FFFFFF"/>
          </w:tcPr>
          <w:p w14:paraId="3AF26EF8" w14:textId="18BDF724" w:rsidR="005C37F3" w:rsidRPr="005C37F3" w:rsidRDefault="001C4EB7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ax</w:t>
            </w:r>
            <w:r w:rsidR="00EC2BBE">
              <w:rPr>
                <w:rFonts w:ascii="Arial Narrow" w:hAnsi="Arial Narrow"/>
              </w:rPr>
              <w:t xml:space="preserve">. </w:t>
            </w:r>
            <w:r w:rsidR="005C37F3" w:rsidRPr="005C37F3">
              <w:rPr>
                <w:rFonts w:ascii="Arial Narrow" w:hAnsi="Arial Narrow"/>
              </w:rPr>
              <w:t>18 mm</w:t>
            </w:r>
          </w:p>
        </w:tc>
        <w:tc>
          <w:tcPr>
            <w:tcW w:w="3402" w:type="dxa"/>
          </w:tcPr>
          <w:p w14:paraId="0197E48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3B25FC7C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3AA5F67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1E2346B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</w:rPr>
            </w:pPr>
            <w:r w:rsidRPr="005C37F3">
              <w:rPr>
                <w:rFonts w:ascii="Arial Narrow" w:hAnsi="Arial Narrow"/>
                <w:b/>
              </w:rPr>
              <w:t xml:space="preserve">Maximálna ohnisková vzdialenosť </w:t>
            </w:r>
          </w:p>
        </w:tc>
        <w:tc>
          <w:tcPr>
            <w:tcW w:w="5540" w:type="dxa"/>
            <w:shd w:val="clear" w:color="auto" w:fill="FFFFFF"/>
          </w:tcPr>
          <w:p w14:paraId="4A5DB480" w14:textId="035A9208" w:rsidR="005C37F3" w:rsidRPr="005C37F3" w:rsidRDefault="00EC2BBE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</w:t>
            </w:r>
            <w:r w:rsidR="001C4EB7">
              <w:rPr>
                <w:rFonts w:ascii="Arial Narrow" w:hAnsi="Arial Narrow"/>
              </w:rPr>
              <w:t>135</w:t>
            </w:r>
            <w:r w:rsidR="005C37F3" w:rsidRPr="005C37F3">
              <w:rPr>
                <w:rFonts w:ascii="Arial Narrow" w:hAnsi="Arial Narrow"/>
              </w:rPr>
              <w:t xml:space="preserve"> mm</w:t>
            </w:r>
          </w:p>
        </w:tc>
        <w:tc>
          <w:tcPr>
            <w:tcW w:w="3402" w:type="dxa"/>
          </w:tcPr>
          <w:p w14:paraId="07E2654D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354E370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69B06AC5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0BECDE3E" w14:textId="507F8B0D" w:rsidR="005C37F3" w:rsidRPr="005C37F3" w:rsidRDefault="001C4EB7" w:rsidP="001C4EB7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Bezdrôtové technológie</w:t>
            </w:r>
          </w:p>
        </w:tc>
        <w:tc>
          <w:tcPr>
            <w:tcW w:w="5540" w:type="dxa"/>
            <w:shd w:val="clear" w:color="auto" w:fill="FFFFFF"/>
          </w:tcPr>
          <w:p w14:paraId="1916AE0B" w14:textId="1C1F397B" w:rsidR="005C37F3" w:rsidRPr="005C37F3" w:rsidRDefault="001C4EB7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</w:t>
            </w:r>
            <w:r w:rsidR="005C37F3" w:rsidRPr="005C37F3">
              <w:rPr>
                <w:rFonts w:ascii="Arial Narrow" w:hAnsi="Arial Narrow"/>
              </w:rPr>
              <w:t>WiFi</w:t>
            </w:r>
          </w:p>
        </w:tc>
        <w:tc>
          <w:tcPr>
            <w:tcW w:w="3402" w:type="dxa"/>
          </w:tcPr>
          <w:p w14:paraId="161F9458" w14:textId="2A20719E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48ABE39" w14:textId="472A9940" w:rsidR="005C37F3" w:rsidRPr="005C37F3" w:rsidRDefault="001C4EB7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1448315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FFCEE25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1548CE7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 roky</w:t>
            </w:r>
          </w:p>
        </w:tc>
        <w:tc>
          <w:tcPr>
            <w:tcW w:w="3402" w:type="dxa"/>
          </w:tcPr>
          <w:p w14:paraId="2525A0F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F9C251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7DBED46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30997062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097925AA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07A697D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1D1CE07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DA72B61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4B2A9189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3B1E1F65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9FB72B7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6137D8DD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36879211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1A0D2FA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0E6C9679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76D55813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397037DE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41CAA73F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lastRenderedPageBreak/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167F016B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21661E12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59C54DB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68273F81" w14:textId="77777777" w:rsidTr="00FB1F12">
        <w:trPr>
          <w:trHeight w:val="271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211BFF1D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Položka č. 4 – </w:t>
            </w:r>
            <w:r w:rsidRPr="005C37F3">
              <w:rPr>
                <w:rFonts w:ascii="Arial Narrow" w:hAnsi="Arial Narrow"/>
                <w:b/>
                <w:color w:val="000000"/>
              </w:rPr>
              <w:t xml:space="preserve"> </w:t>
            </w:r>
            <w:proofErr w:type="spellStart"/>
            <w:r w:rsidRPr="005C37F3">
              <w:rPr>
                <w:rFonts w:ascii="Arial Narrow" w:hAnsi="Arial Narrow"/>
                <w:b/>
                <w:color w:val="000000"/>
              </w:rPr>
              <w:t>Makroobjektív</w:t>
            </w:r>
            <w:proofErr w:type="spellEnd"/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4A16CF9B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4B13D278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44BC1BAB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7F7E46DC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2A715AA9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59AFDF3B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1D8C951B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527E1EFB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4B7777C6" w14:textId="39D8D0D7" w:rsidR="005C37F3" w:rsidRPr="005C37F3" w:rsidRDefault="001C4EB7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8</w:t>
            </w:r>
            <w:r w:rsidR="005C37F3" w:rsidRPr="005C37F3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3402" w:type="dxa"/>
          </w:tcPr>
          <w:p w14:paraId="413AB2AF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03E5AF8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53BCB0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5410154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Prevedenie </w:t>
            </w:r>
          </w:p>
        </w:tc>
        <w:tc>
          <w:tcPr>
            <w:tcW w:w="5540" w:type="dxa"/>
          </w:tcPr>
          <w:p w14:paraId="19DCC929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>na fotenie detailov, plne kompatibilný s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 položkou</w:t>
            </w: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č. 3 – </w:t>
            </w:r>
            <w:r w:rsidRPr="005C37F3">
              <w:rPr>
                <w:rFonts w:ascii="Arial Narrow" w:hAnsi="Arial Narrow"/>
                <w:color w:val="000000"/>
              </w:rPr>
              <w:t xml:space="preserve"> Digitálny fotoaparát s vymeniteľným objektívom - zrkadlovka</w:t>
            </w:r>
          </w:p>
        </w:tc>
        <w:tc>
          <w:tcPr>
            <w:tcW w:w="3402" w:type="dxa"/>
          </w:tcPr>
          <w:p w14:paraId="461DF4F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064BCE7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1C4EB7" w:rsidRPr="005C37F3" w14:paraId="61017A5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1CBEF51E" w14:textId="436CA276" w:rsidR="001C4EB7" w:rsidRPr="005C37F3" w:rsidRDefault="001C4EB7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Ohnisková vzdialenosť (pri prepočte na 35mm kinofilm)</w:t>
            </w:r>
          </w:p>
        </w:tc>
        <w:tc>
          <w:tcPr>
            <w:tcW w:w="5540" w:type="dxa"/>
          </w:tcPr>
          <w:p w14:paraId="64CE3B6D" w14:textId="6ADCD7B8" w:rsidR="001C4EB7" w:rsidRPr="005C37F3" w:rsidRDefault="001C4EB7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v rozmedzí 60-77 mm </w:t>
            </w:r>
          </w:p>
        </w:tc>
        <w:tc>
          <w:tcPr>
            <w:tcW w:w="3402" w:type="dxa"/>
          </w:tcPr>
          <w:p w14:paraId="56CABDA5" w14:textId="77777777" w:rsidR="001C4EB7" w:rsidRPr="005C37F3" w:rsidRDefault="001C4EB7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3ADA3A75" w14:textId="5467D0CE" w:rsidR="001C4EB7" w:rsidRPr="005C37F3" w:rsidRDefault="00F375A0" w:rsidP="00F375A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1C4EB7" w:rsidRPr="005C37F3" w14:paraId="472224F4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51B0A35D" w14:textId="5FF39349" w:rsidR="001C4EB7" w:rsidRDefault="001C4EB7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Max. svetelnosť</w:t>
            </w:r>
          </w:p>
        </w:tc>
        <w:tc>
          <w:tcPr>
            <w:tcW w:w="5540" w:type="dxa"/>
          </w:tcPr>
          <w:p w14:paraId="0077FEAE" w14:textId="60560537" w:rsidR="001C4EB7" w:rsidRDefault="001C4EB7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ax. </w:t>
            </w:r>
            <w:r w:rsidR="00F375A0">
              <w:rPr>
                <w:rFonts w:ascii="Arial Narrow" w:hAnsi="Arial Narrow"/>
              </w:rPr>
              <w:t>f/3,5</w:t>
            </w:r>
          </w:p>
        </w:tc>
        <w:tc>
          <w:tcPr>
            <w:tcW w:w="3402" w:type="dxa"/>
          </w:tcPr>
          <w:p w14:paraId="16720F2A" w14:textId="77777777" w:rsidR="001C4EB7" w:rsidRPr="005C37F3" w:rsidRDefault="001C4EB7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30BC6958" w14:textId="7078066F" w:rsidR="001C4EB7" w:rsidRPr="005C37F3" w:rsidRDefault="00F375A0" w:rsidP="00F375A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6594A8FF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6961E411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6B775BC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 roky</w:t>
            </w:r>
          </w:p>
        </w:tc>
        <w:tc>
          <w:tcPr>
            <w:tcW w:w="3402" w:type="dxa"/>
          </w:tcPr>
          <w:p w14:paraId="5D09E2CC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5F4E9AC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B1E17CA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13241D46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6B83C9B7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39DE4FA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0A3130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0FFE7DD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3C8359DA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161AE640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0031031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146ECF1F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lastRenderedPageBreak/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7A0C96D3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074C565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2091053D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7682BC0A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4E82F89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6AC56D9C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330AE32C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43B9DF3C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4CB5C8E1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36BC0052" w14:textId="77777777" w:rsidTr="00FB1F12">
        <w:trPr>
          <w:trHeight w:val="271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A7485C5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Položka č. 5 – </w:t>
            </w:r>
            <w:r w:rsidRPr="005C37F3">
              <w:rPr>
                <w:rFonts w:ascii="Arial Narrow" w:hAnsi="Arial Narrow"/>
                <w:b/>
                <w:color w:val="000000"/>
              </w:rPr>
              <w:t xml:space="preserve"> Teleobjektív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333C98BB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14827178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65652114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73B2ED8E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32505301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4E8D0EED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0F36EA48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6B47B420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38D61DE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18 ks</w:t>
            </w:r>
          </w:p>
        </w:tc>
        <w:tc>
          <w:tcPr>
            <w:tcW w:w="3402" w:type="dxa"/>
          </w:tcPr>
          <w:p w14:paraId="0946A89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6BEC275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F375A0" w:rsidRPr="005C37F3" w14:paraId="376BBEB3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6373292E" w14:textId="5B66B0C7" w:rsidR="00F375A0" w:rsidRPr="005C37F3" w:rsidRDefault="00F375A0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revedenie</w:t>
            </w:r>
          </w:p>
        </w:tc>
        <w:tc>
          <w:tcPr>
            <w:tcW w:w="5540" w:type="dxa"/>
            <w:vAlign w:val="center"/>
          </w:tcPr>
          <w:p w14:paraId="53FFACEA" w14:textId="3929A740" w:rsidR="00F375A0" w:rsidRPr="005C37F3" w:rsidRDefault="00F375A0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 xml:space="preserve">teleobjektív </w:t>
            </w:r>
            <w:r w:rsidRPr="005C37F3">
              <w:rPr>
                <w:rFonts w:ascii="Arial Narrow" w:hAnsi="Arial Narrow"/>
              </w:rPr>
              <w:t>plne kompatibilný s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 položkou</w:t>
            </w: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č. 3 – </w:t>
            </w:r>
            <w:r w:rsidRPr="005C37F3">
              <w:rPr>
                <w:rFonts w:ascii="Arial Narrow" w:hAnsi="Arial Narrow"/>
                <w:color w:val="000000"/>
              </w:rPr>
              <w:t xml:space="preserve"> Digitálny fotoaparát s vymeniteľným objektívom - zrkadlovka</w:t>
            </w:r>
          </w:p>
        </w:tc>
        <w:tc>
          <w:tcPr>
            <w:tcW w:w="3402" w:type="dxa"/>
          </w:tcPr>
          <w:p w14:paraId="129979BB" w14:textId="449CA029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4DFC3EA" w14:textId="77777777" w:rsidR="00F375A0" w:rsidRPr="005C37F3" w:rsidRDefault="00F375A0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9B40670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8C695A9" w14:textId="156FA6FB" w:rsidR="005C37F3" w:rsidRPr="00F375A0" w:rsidRDefault="00F375A0" w:rsidP="00F375A0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in. o</w:t>
            </w:r>
            <w:r w:rsidR="005C37F3" w:rsidRPr="005C37F3">
              <w:rPr>
                <w:rFonts w:ascii="Arial Narrow" w:hAnsi="Arial Narrow"/>
                <w:b/>
              </w:rPr>
              <w:t>hnisková vzdialenosť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 (pri prepočte na 35mm kinofilm)</w:t>
            </w:r>
          </w:p>
        </w:tc>
        <w:tc>
          <w:tcPr>
            <w:tcW w:w="5540" w:type="dxa"/>
          </w:tcPr>
          <w:p w14:paraId="05685581" w14:textId="5371194A" w:rsidR="005C37F3" w:rsidRPr="005C37F3" w:rsidRDefault="00F375A0" w:rsidP="00F375A0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ax. 150 mm</w:t>
            </w:r>
            <w:r w:rsidR="00EC2BBE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402" w:type="dxa"/>
          </w:tcPr>
          <w:p w14:paraId="0EA4F8ED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69EE6560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375A0" w:rsidRPr="005C37F3" w14:paraId="7E78A973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945022A" w14:textId="6CA91898" w:rsidR="00F375A0" w:rsidRDefault="00F375A0" w:rsidP="00F375A0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ax. o</w:t>
            </w:r>
            <w:r w:rsidRPr="005C37F3">
              <w:rPr>
                <w:rFonts w:ascii="Arial Narrow" w:hAnsi="Arial Narrow"/>
                <w:b/>
              </w:rPr>
              <w:t>hnisková vzdialenosť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 (pri </w:t>
            </w: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prepočte na 35mm kinofilm)</w:t>
            </w:r>
          </w:p>
        </w:tc>
        <w:tc>
          <w:tcPr>
            <w:tcW w:w="5540" w:type="dxa"/>
          </w:tcPr>
          <w:p w14:paraId="677110C6" w14:textId="7407A4FB" w:rsidR="00F375A0" w:rsidRDefault="00F375A0" w:rsidP="00F375A0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min. 300 mm</w:t>
            </w:r>
          </w:p>
        </w:tc>
        <w:tc>
          <w:tcPr>
            <w:tcW w:w="3402" w:type="dxa"/>
          </w:tcPr>
          <w:p w14:paraId="779D5E28" w14:textId="77777777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6B3229C0" w14:textId="230DE9F0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08B5AA8D" w14:textId="77777777" w:rsidTr="00FB1F12">
        <w:trPr>
          <w:trHeight w:val="423"/>
        </w:trPr>
        <w:tc>
          <w:tcPr>
            <w:tcW w:w="2252" w:type="dxa"/>
            <w:shd w:val="clear" w:color="auto" w:fill="BFBFBF" w:themeFill="background1" w:themeFillShade="BF"/>
          </w:tcPr>
          <w:p w14:paraId="0A67EC7A" w14:textId="57D45E45" w:rsidR="005C37F3" w:rsidRPr="005C37F3" w:rsidRDefault="00F375A0" w:rsidP="00F375A0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lastRenderedPageBreak/>
              <w:t>Max. s</w:t>
            </w:r>
            <w:r w:rsidR="005C37F3" w:rsidRPr="005C37F3">
              <w:rPr>
                <w:rFonts w:ascii="Arial Narrow" w:hAnsi="Arial Narrow"/>
                <w:b/>
              </w:rPr>
              <w:t>vetelnosť</w:t>
            </w:r>
            <w:r>
              <w:rPr>
                <w:rFonts w:ascii="Arial Narrow" w:hAnsi="Arial Narrow"/>
                <w:b/>
              </w:rPr>
              <w:t xml:space="preserve"> pri min. ohniskovej vzdialenosti</w:t>
            </w:r>
          </w:p>
        </w:tc>
        <w:tc>
          <w:tcPr>
            <w:tcW w:w="5540" w:type="dxa"/>
          </w:tcPr>
          <w:p w14:paraId="4FE7CC7A" w14:textId="0B0E3F8D" w:rsidR="005C37F3" w:rsidRPr="005C37F3" w:rsidRDefault="00F375A0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ax. f/4,8</w:t>
            </w:r>
          </w:p>
        </w:tc>
        <w:tc>
          <w:tcPr>
            <w:tcW w:w="3402" w:type="dxa"/>
          </w:tcPr>
          <w:p w14:paraId="0A9C3B1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693A1DF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375A0" w:rsidRPr="005C37F3" w14:paraId="546EA89C" w14:textId="77777777" w:rsidTr="00FB1F12">
        <w:trPr>
          <w:trHeight w:val="423"/>
        </w:trPr>
        <w:tc>
          <w:tcPr>
            <w:tcW w:w="2252" w:type="dxa"/>
            <w:shd w:val="clear" w:color="auto" w:fill="BFBFBF" w:themeFill="background1" w:themeFillShade="BF"/>
          </w:tcPr>
          <w:p w14:paraId="7A26FA20" w14:textId="2627ECCB" w:rsidR="00F375A0" w:rsidRDefault="00F375A0" w:rsidP="00F375A0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ax. s</w:t>
            </w:r>
            <w:r w:rsidRPr="005C37F3">
              <w:rPr>
                <w:rFonts w:ascii="Arial Narrow" w:hAnsi="Arial Narrow"/>
                <w:b/>
              </w:rPr>
              <w:t>vetelnosť</w:t>
            </w:r>
            <w:r>
              <w:rPr>
                <w:rFonts w:ascii="Arial Narrow" w:hAnsi="Arial Narrow"/>
                <w:b/>
              </w:rPr>
              <w:t xml:space="preserve"> pri max. ohniskovej vzdialenosti</w:t>
            </w:r>
          </w:p>
        </w:tc>
        <w:tc>
          <w:tcPr>
            <w:tcW w:w="5540" w:type="dxa"/>
          </w:tcPr>
          <w:p w14:paraId="445694E9" w14:textId="3708D994" w:rsidR="00F375A0" w:rsidRDefault="00F375A0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ax. f/6,7</w:t>
            </w:r>
          </w:p>
        </w:tc>
        <w:tc>
          <w:tcPr>
            <w:tcW w:w="3402" w:type="dxa"/>
          </w:tcPr>
          <w:p w14:paraId="489B8F14" w14:textId="77777777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2CCC357" w14:textId="6EFB3359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0FED3BED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C5CA217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</w:rPr>
            </w:pPr>
            <w:r w:rsidRPr="005C37F3">
              <w:rPr>
                <w:rFonts w:ascii="Arial Narrow" w:hAnsi="Arial Narrow"/>
                <w:b/>
              </w:rPr>
              <w:t xml:space="preserve">Najvyššie clonové číslo </w:t>
            </w:r>
          </w:p>
        </w:tc>
        <w:tc>
          <w:tcPr>
            <w:tcW w:w="5540" w:type="dxa"/>
            <w:shd w:val="clear" w:color="auto" w:fill="FFFFFF"/>
          </w:tcPr>
          <w:p w14:paraId="48C30F0B" w14:textId="2BBF9E3C" w:rsidR="005C37F3" w:rsidRPr="005C37F3" w:rsidRDefault="00F375A0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 rozmedzí min.</w:t>
            </w:r>
            <w:r w:rsidR="00EC2BBE" w:rsidRPr="005C37F3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>f/22 – 45</w:t>
            </w:r>
          </w:p>
        </w:tc>
        <w:tc>
          <w:tcPr>
            <w:tcW w:w="3402" w:type="dxa"/>
          </w:tcPr>
          <w:p w14:paraId="7E24E5C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6890A3E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461268E2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770BC0F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Najkratšia </w:t>
            </w:r>
            <w:proofErr w:type="spellStart"/>
            <w:r w:rsidRPr="005C37F3">
              <w:rPr>
                <w:rFonts w:ascii="Arial Narrow" w:hAnsi="Arial Narrow"/>
                <w:b/>
              </w:rPr>
              <w:t>zaostriteľná</w:t>
            </w:r>
            <w:proofErr w:type="spellEnd"/>
            <w:r w:rsidRPr="005C37F3">
              <w:rPr>
                <w:rFonts w:ascii="Arial Narrow" w:hAnsi="Arial Narrow"/>
                <w:b/>
              </w:rPr>
              <w:t xml:space="preserve"> vzdialenosť</w:t>
            </w:r>
          </w:p>
        </w:tc>
        <w:tc>
          <w:tcPr>
            <w:tcW w:w="5540" w:type="dxa"/>
            <w:shd w:val="clear" w:color="auto" w:fill="FFFFFF"/>
          </w:tcPr>
          <w:p w14:paraId="7AEB6655" w14:textId="1970A0F1" w:rsidR="005C37F3" w:rsidRPr="005C37F3" w:rsidRDefault="00F375A0" w:rsidP="00F375A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</w:rPr>
              <w:t xml:space="preserve">max. 1,2 m </w:t>
            </w:r>
          </w:p>
        </w:tc>
        <w:tc>
          <w:tcPr>
            <w:tcW w:w="3402" w:type="dxa"/>
          </w:tcPr>
          <w:p w14:paraId="33C1D7BF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E7E807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5B5A7922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B4E8D47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revedenie</w:t>
            </w:r>
          </w:p>
        </w:tc>
        <w:tc>
          <w:tcPr>
            <w:tcW w:w="5540" w:type="dxa"/>
            <w:shd w:val="clear" w:color="auto" w:fill="FFFFFF"/>
          </w:tcPr>
          <w:p w14:paraId="1F8EBB34" w14:textId="10D5AE81" w:rsidR="005C37F3" w:rsidRPr="005C37F3" w:rsidRDefault="005C37F3" w:rsidP="00EC2BBE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>priemer filtrového závitu plne kompatibilný s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 položkou</w:t>
            </w: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č. 3 – </w:t>
            </w:r>
            <w:r w:rsidRPr="005C37F3">
              <w:rPr>
                <w:rFonts w:ascii="Arial Narrow" w:hAnsi="Arial Narrow"/>
                <w:color w:val="000000"/>
              </w:rPr>
              <w:t xml:space="preserve"> Digitálny fotoaparát s vymeniteľným objektívom - zrkadlovka</w:t>
            </w:r>
          </w:p>
        </w:tc>
        <w:tc>
          <w:tcPr>
            <w:tcW w:w="3402" w:type="dxa"/>
          </w:tcPr>
          <w:p w14:paraId="41B08EA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D5CC76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F375A0" w:rsidRPr="005C37F3" w14:paraId="5B9D96AA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518788E4" w14:textId="0F214E82" w:rsidR="00F375A0" w:rsidRPr="005C37F3" w:rsidRDefault="00F375A0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ríslušenstvo</w:t>
            </w:r>
          </w:p>
        </w:tc>
        <w:tc>
          <w:tcPr>
            <w:tcW w:w="5540" w:type="dxa"/>
            <w:shd w:val="clear" w:color="auto" w:fill="FFFFFF"/>
          </w:tcPr>
          <w:p w14:paraId="579B85B1" w14:textId="20E7D3E5" w:rsidR="00F375A0" w:rsidRPr="005C37F3" w:rsidRDefault="00F375A0" w:rsidP="00EC2BBE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redný kryt objektívu, zadný kryt objektívu </w:t>
            </w:r>
          </w:p>
        </w:tc>
        <w:tc>
          <w:tcPr>
            <w:tcW w:w="3402" w:type="dxa"/>
          </w:tcPr>
          <w:p w14:paraId="0464C29A" w14:textId="4892D923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88A459E" w14:textId="77777777" w:rsidR="00F375A0" w:rsidRPr="005C37F3" w:rsidRDefault="00F375A0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8FB29F8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31381C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5E66A6F4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 roky</w:t>
            </w:r>
          </w:p>
        </w:tc>
        <w:tc>
          <w:tcPr>
            <w:tcW w:w="3402" w:type="dxa"/>
          </w:tcPr>
          <w:p w14:paraId="231FBB8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136AF30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B7DD636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2685C651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7515E63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642ECA0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209C2A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1348290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258FC988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1833403F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0652699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56818156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lastRenderedPageBreak/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414BB4D5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613D299" w14:textId="77777777" w:rsidTr="005C37F3">
        <w:trPr>
          <w:trHeight w:val="1066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13867F8C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29D7C7AC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2F96CAC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55280B68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7C4A749C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4F689116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7992E21D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55DE94A6" w14:textId="77777777" w:rsidTr="00FB1F12">
        <w:trPr>
          <w:trHeight w:val="271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5CAB8F6" w14:textId="19501E18" w:rsidR="005C37F3" w:rsidRPr="005C37F3" w:rsidRDefault="00F375A0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6</w:t>
            </w:r>
            <w:r w:rsidR="005C37F3" w:rsidRPr="005C37F3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 w:rsidR="005C37F3" w:rsidRPr="005C37F3">
              <w:rPr>
                <w:rFonts w:ascii="Arial Narrow" w:hAnsi="Arial Narrow"/>
                <w:b/>
                <w:color w:val="000000"/>
              </w:rPr>
              <w:t xml:space="preserve"> Statív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4D266ADE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7D2B0982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56F98184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3CEA7D4B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0AD58602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</w:tcPr>
          <w:p w14:paraId="3C82B373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4C63903B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7718AC0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088D30E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18 ks</w:t>
            </w:r>
          </w:p>
        </w:tc>
        <w:tc>
          <w:tcPr>
            <w:tcW w:w="3402" w:type="dxa"/>
          </w:tcPr>
          <w:p w14:paraId="2B9936E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FDD005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6692EBCB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2A0F3DD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revedenie</w:t>
            </w:r>
          </w:p>
        </w:tc>
        <w:tc>
          <w:tcPr>
            <w:tcW w:w="5540" w:type="dxa"/>
          </w:tcPr>
          <w:p w14:paraId="13B82341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>plne kompatibilný s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 položkou</w:t>
            </w: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č. 3 – </w:t>
            </w:r>
            <w:r w:rsidRPr="005C37F3">
              <w:rPr>
                <w:rFonts w:ascii="Arial Narrow" w:hAnsi="Arial Narrow"/>
                <w:color w:val="000000"/>
              </w:rPr>
              <w:t xml:space="preserve"> Digitálny fotoaparát s vymeniteľným objektívom - zrkadlovka</w:t>
            </w:r>
          </w:p>
        </w:tc>
        <w:tc>
          <w:tcPr>
            <w:tcW w:w="3402" w:type="dxa"/>
          </w:tcPr>
          <w:p w14:paraId="1A2D306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52A6DDA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354F8AC2" w14:textId="77777777" w:rsidTr="00FB1F12">
        <w:trPr>
          <w:trHeight w:val="423"/>
        </w:trPr>
        <w:tc>
          <w:tcPr>
            <w:tcW w:w="2252" w:type="dxa"/>
            <w:shd w:val="clear" w:color="auto" w:fill="BFBFBF" w:themeFill="background1" w:themeFillShade="BF"/>
          </w:tcPr>
          <w:p w14:paraId="2D6CC28F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</w:rPr>
            </w:pPr>
            <w:r w:rsidRPr="005C37F3">
              <w:rPr>
                <w:rFonts w:ascii="Arial Narrow" w:hAnsi="Arial Narrow"/>
                <w:b/>
              </w:rPr>
              <w:t xml:space="preserve">Hmotnosť </w:t>
            </w:r>
          </w:p>
        </w:tc>
        <w:tc>
          <w:tcPr>
            <w:tcW w:w="5540" w:type="dxa"/>
          </w:tcPr>
          <w:p w14:paraId="4070AC6F" w14:textId="3955A823" w:rsidR="005C37F3" w:rsidRPr="005C37F3" w:rsidRDefault="00F375A0" w:rsidP="00F375A0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ax. 1,55 </w:t>
            </w:r>
            <w:r w:rsidR="005C37F3" w:rsidRPr="005C37F3">
              <w:rPr>
                <w:rFonts w:ascii="Arial Narrow" w:hAnsi="Arial Narrow"/>
              </w:rPr>
              <w:t xml:space="preserve"> kg</w:t>
            </w:r>
          </w:p>
        </w:tc>
        <w:tc>
          <w:tcPr>
            <w:tcW w:w="3402" w:type="dxa"/>
          </w:tcPr>
          <w:p w14:paraId="3D93F8EA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70C0F3A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54E61773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78B0686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</w:rPr>
            </w:pPr>
            <w:r w:rsidRPr="005C37F3">
              <w:rPr>
                <w:rFonts w:ascii="Arial Narrow" w:hAnsi="Arial Narrow"/>
                <w:b/>
              </w:rPr>
              <w:t xml:space="preserve">Maximálna výška </w:t>
            </w:r>
          </w:p>
        </w:tc>
        <w:tc>
          <w:tcPr>
            <w:tcW w:w="5540" w:type="dxa"/>
            <w:shd w:val="clear" w:color="auto" w:fill="FFFFFF"/>
          </w:tcPr>
          <w:p w14:paraId="3B86188C" w14:textId="25A6BDF5" w:rsidR="005C37F3" w:rsidRPr="005C37F3" w:rsidRDefault="00F375A0" w:rsidP="00F375A0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</w:t>
            </w:r>
            <w:r w:rsidR="005C37F3" w:rsidRPr="005C37F3">
              <w:rPr>
                <w:rFonts w:ascii="Arial Narrow" w:hAnsi="Arial Narrow"/>
              </w:rPr>
              <w:t>134</w:t>
            </w:r>
            <w:r>
              <w:rPr>
                <w:rFonts w:ascii="Arial Narrow" w:hAnsi="Arial Narrow"/>
              </w:rPr>
              <w:t xml:space="preserve"> c</w:t>
            </w:r>
            <w:r w:rsidR="005C37F3" w:rsidRPr="005C37F3">
              <w:rPr>
                <w:rFonts w:ascii="Arial Narrow" w:hAnsi="Arial Narrow"/>
              </w:rPr>
              <w:t>m</w:t>
            </w:r>
          </w:p>
        </w:tc>
        <w:tc>
          <w:tcPr>
            <w:tcW w:w="3402" w:type="dxa"/>
          </w:tcPr>
          <w:p w14:paraId="226892D8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0D6361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7F7458C8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1A1E83BA" w14:textId="418BA0B0" w:rsidR="005C37F3" w:rsidRPr="00F375A0" w:rsidRDefault="00F375A0" w:rsidP="00F375A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F375A0">
              <w:rPr>
                <w:rFonts w:ascii="Arial Narrow" w:hAnsi="Arial Narrow"/>
                <w:b/>
              </w:rPr>
              <w:t>Dĺžka najdlhš</w:t>
            </w:r>
            <w:r>
              <w:rPr>
                <w:rFonts w:ascii="Arial Narrow" w:hAnsi="Arial Narrow"/>
                <w:b/>
              </w:rPr>
              <w:t>e</w:t>
            </w:r>
            <w:r w:rsidRPr="00F375A0">
              <w:rPr>
                <w:rFonts w:ascii="Arial Narrow" w:hAnsi="Arial Narrow"/>
                <w:b/>
              </w:rPr>
              <w:t>j strany rozmerov po zložení</w:t>
            </w:r>
            <w:r w:rsidR="005C37F3" w:rsidRPr="00F375A0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5540" w:type="dxa"/>
            <w:shd w:val="clear" w:color="auto" w:fill="FFFFFF"/>
          </w:tcPr>
          <w:p w14:paraId="1FB02E18" w14:textId="75B9DACD" w:rsidR="005C37F3" w:rsidRPr="00F375A0" w:rsidRDefault="00F375A0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F375A0">
              <w:rPr>
                <w:rFonts w:ascii="Arial Narrow" w:hAnsi="Arial Narrow"/>
              </w:rPr>
              <w:t>max. 42,5 cm</w:t>
            </w:r>
          </w:p>
        </w:tc>
        <w:tc>
          <w:tcPr>
            <w:tcW w:w="3402" w:type="dxa"/>
          </w:tcPr>
          <w:p w14:paraId="44E5190C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3FEC265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38601F42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D7EE46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lastRenderedPageBreak/>
              <w:t xml:space="preserve">Maximálna nosnosť </w:t>
            </w:r>
          </w:p>
        </w:tc>
        <w:tc>
          <w:tcPr>
            <w:tcW w:w="5540" w:type="dxa"/>
            <w:shd w:val="clear" w:color="auto" w:fill="FFFFFF"/>
          </w:tcPr>
          <w:p w14:paraId="780DCF22" w14:textId="65E53EC4" w:rsidR="005C37F3" w:rsidRPr="005C37F3" w:rsidRDefault="00F375A0" w:rsidP="00F375A0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in. 8</w:t>
            </w:r>
            <w:r w:rsidR="005C37F3" w:rsidRPr="005C37F3">
              <w:rPr>
                <w:rFonts w:ascii="Arial Narrow" w:hAnsi="Arial Narrow"/>
              </w:rPr>
              <w:t xml:space="preserve"> kg</w:t>
            </w:r>
          </w:p>
        </w:tc>
        <w:tc>
          <w:tcPr>
            <w:tcW w:w="3402" w:type="dxa"/>
          </w:tcPr>
          <w:p w14:paraId="44D04BA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05F2382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1666DEFB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5A9BF59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2C28F6FF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 roky</w:t>
            </w:r>
          </w:p>
        </w:tc>
        <w:tc>
          <w:tcPr>
            <w:tcW w:w="3402" w:type="dxa"/>
          </w:tcPr>
          <w:p w14:paraId="3A98725F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05688945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38B8036A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0384FE8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2025557D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534D6B16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5C11FA3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AE47D32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0667DCA4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59883EF7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5BB662CC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0AA3BD7C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46A8FB1D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D9A1655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7EF90F16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33C4BD2C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472C0FF5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3B576A16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238D921B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092ACD8F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4A1C9FD2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3D2CCF41" w14:textId="77777777" w:rsidTr="00FB1F12">
        <w:trPr>
          <w:trHeight w:val="271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06D0D96" w14:textId="637FC739" w:rsidR="005C37F3" w:rsidRPr="005C37F3" w:rsidRDefault="002E427E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7</w:t>
            </w:r>
            <w:r w:rsidR="005C37F3" w:rsidRPr="005C37F3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 w:rsidR="005C37F3" w:rsidRPr="005C37F3">
              <w:rPr>
                <w:rFonts w:ascii="Arial Narrow" w:hAnsi="Arial Narrow"/>
                <w:b/>
                <w:color w:val="000000"/>
              </w:rPr>
              <w:t xml:space="preserve"> Brašna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72AEF653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2C695C53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7B17D4CA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5C4B43F7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4E7B3ADD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688E0BD8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1B6F08AB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6107A37B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7D17A2E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18 ks</w:t>
            </w:r>
          </w:p>
        </w:tc>
        <w:tc>
          <w:tcPr>
            <w:tcW w:w="3402" w:type="dxa"/>
          </w:tcPr>
          <w:p w14:paraId="0ED0CC50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B3AD7A0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6BB3E751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0DAC3F32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revedenie</w:t>
            </w:r>
          </w:p>
        </w:tc>
        <w:tc>
          <w:tcPr>
            <w:tcW w:w="5540" w:type="dxa"/>
          </w:tcPr>
          <w:p w14:paraId="2401280C" w14:textId="77777777" w:rsidR="005C37F3" w:rsidRPr="005C37F3" w:rsidRDefault="005C37F3" w:rsidP="004F0631">
            <w:pPr>
              <w:spacing w:before="240"/>
              <w:jc w:val="both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 xml:space="preserve">odolnosť voči dažďu, malé vrecká na batérie, pamäťové karty a pod., možnosť zmeny usporiadania vnútorného priestoru, plne </w:t>
            </w:r>
            <w:r w:rsidRPr="005C37F3">
              <w:rPr>
                <w:rFonts w:ascii="Arial Narrow" w:hAnsi="Arial Narrow"/>
              </w:rPr>
              <w:lastRenderedPageBreak/>
              <w:t>kompatibilná s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 položkou</w:t>
            </w: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Pr="005C37F3">
              <w:rPr>
                <w:rFonts w:ascii="Arial Narrow" w:hAnsi="Arial Narrow"/>
                <w:bCs/>
                <w:color w:val="000000"/>
              </w:rPr>
              <w:t xml:space="preserve">č. 3 – </w:t>
            </w:r>
            <w:r w:rsidRPr="005C37F3">
              <w:rPr>
                <w:rFonts w:ascii="Arial Narrow" w:hAnsi="Arial Narrow"/>
                <w:color w:val="000000"/>
              </w:rPr>
              <w:t xml:space="preserve"> Digitálny fotoaparát s vymeniteľným objektívom – zrkadlovka</w:t>
            </w:r>
          </w:p>
        </w:tc>
        <w:tc>
          <w:tcPr>
            <w:tcW w:w="3402" w:type="dxa"/>
            <w:vAlign w:val="center"/>
          </w:tcPr>
          <w:p w14:paraId="5B6A27C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lastRenderedPageBreak/>
              <w:t>N/A</w:t>
            </w:r>
          </w:p>
        </w:tc>
        <w:tc>
          <w:tcPr>
            <w:tcW w:w="2798" w:type="dxa"/>
          </w:tcPr>
          <w:p w14:paraId="1283F75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2002A7A7" w14:textId="77777777" w:rsidTr="00FB1F12">
        <w:trPr>
          <w:trHeight w:val="423"/>
        </w:trPr>
        <w:tc>
          <w:tcPr>
            <w:tcW w:w="2252" w:type="dxa"/>
            <w:shd w:val="clear" w:color="auto" w:fill="BFBFBF" w:themeFill="background1" w:themeFillShade="BF"/>
          </w:tcPr>
          <w:p w14:paraId="6FBE092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</w:rPr>
            </w:pPr>
            <w:r w:rsidRPr="005C37F3">
              <w:rPr>
                <w:rFonts w:ascii="Arial Narrow" w:hAnsi="Arial Narrow"/>
                <w:b/>
              </w:rPr>
              <w:lastRenderedPageBreak/>
              <w:t xml:space="preserve">Vonkajšie rozmery </w:t>
            </w:r>
          </w:p>
        </w:tc>
        <w:tc>
          <w:tcPr>
            <w:tcW w:w="5540" w:type="dxa"/>
          </w:tcPr>
          <w:p w14:paraId="687231C0" w14:textId="3574A753" w:rsidR="005C37F3" w:rsidRPr="005C37F3" w:rsidRDefault="002E427E" w:rsidP="008C4349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ax. 29</w:t>
            </w:r>
            <w:r w:rsidR="008C4349">
              <w:rPr>
                <w:rFonts w:ascii="Arial Narrow" w:hAnsi="Arial Narrow"/>
              </w:rPr>
              <w:t xml:space="preserve"> x max</w:t>
            </w:r>
            <w:r>
              <w:rPr>
                <w:rFonts w:ascii="Arial Narrow" w:hAnsi="Arial Narrow"/>
              </w:rPr>
              <w:t xml:space="preserve">. 23 </w:t>
            </w:r>
            <w:r w:rsidR="008C4349">
              <w:rPr>
                <w:rFonts w:ascii="Arial Narrow" w:hAnsi="Arial Narrow"/>
              </w:rPr>
              <w:t>x</w:t>
            </w:r>
            <w:r>
              <w:rPr>
                <w:rFonts w:ascii="Arial Narrow" w:hAnsi="Arial Narrow"/>
              </w:rPr>
              <w:t xml:space="preserve"> max. 24</w:t>
            </w:r>
            <w:r w:rsidR="005C37F3" w:rsidRPr="005C37F3">
              <w:rPr>
                <w:rFonts w:ascii="Arial Narrow" w:hAnsi="Arial Narrow"/>
              </w:rPr>
              <w:t xml:space="preserve"> cm</w:t>
            </w:r>
          </w:p>
        </w:tc>
        <w:tc>
          <w:tcPr>
            <w:tcW w:w="3402" w:type="dxa"/>
          </w:tcPr>
          <w:p w14:paraId="7FEB7414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06D1219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5C2EC0EA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0E66692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</w:rPr>
            </w:pPr>
            <w:r w:rsidRPr="005C37F3">
              <w:rPr>
                <w:rFonts w:ascii="Arial Narrow" w:hAnsi="Arial Narrow"/>
                <w:b/>
              </w:rPr>
              <w:t xml:space="preserve">Vnútorné rozmery </w:t>
            </w:r>
          </w:p>
        </w:tc>
        <w:tc>
          <w:tcPr>
            <w:tcW w:w="5540" w:type="dxa"/>
            <w:shd w:val="clear" w:color="auto" w:fill="FFFFFF"/>
          </w:tcPr>
          <w:p w14:paraId="41F9ABA8" w14:textId="19A7736D" w:rsidR="005C37F3" w:rsidRPr="005C37F3" w:rsidRDefault="005C37F3" w:rsidP="008C4349">
            <w:pPr>
              <w:spacing w:before="240"/>
              <w:rPr>
                <w:rFonts w:ascii="Arial Narrow" w:hAnsi="Arial Narrow"/>
              </w:rPr>
            </w:pPr>
            <w:r w:rsidRPr="005C37F3">
              <w:rPr>
                <w:rFonts w:ascii="Arial Narrow" w:hAnsi="Arial Narrow"/>
              </w:rPr>
              <w:t>min.</w:t>
            </w:r>
            <w:r w:rsidR="002E427E">
              <w:rPr>
                <w:rFonts w:ascii="Arial Narrow" w:hAnsi="Arial Narrow"/>
              </w:rPr>
              <w:t xml:space="preserve"> 18 </w:t>
            </w:r>
            <w:r w:rsidR="008C4349">
              <w:rPr>
                <w:rFonts w:ascii="Arial Narrow" w:hAnsi="Arial Narrow"/>
              </w:rPr>
              <w:t>x m</w:t>
            </w:r>
            <w:r w:rsidR="002E427E">
              <w:rPr>
                <w:rFonts w:ascii="Arial Narrow" w:hAnsi="Arial Narrow"/>
              </w:rPr>
              <w:t>in. 10,5</w:t>
            </w:r>
            <w:r w:rsidRPr="005C37F3">
              <w:rPr>
                <w:rFonts w:ascii="Arial Narrow" w:hAnsi="Arial Narrow"/>
              </w:rPr>
              <w:t xml:space="preserve"> </w:t>
            </w:r>
            <w:r w:rsidR="008C4349">
              <w:rPr>
                <w:rFonts w:ascii="Arial Narrow" w:hAnsi="Arial Narrow"/>
              </w:rPr>
              <w:t>x</w:t>
            </w:r>
            <w:r w:rsidRPr="005C37F3">
              <w:rPr>
                <w:rFonts w:ascii="Arial Narrow" w:hAnsi="Arial Narrow"/>
              </w:rPr>
              <w:t xml:space="preserve"> min. 17 cm</w:t>
            </w:r>
          </w:p>
        </w:tc>
        <w:tc>
          <w:tcPr>
            <w:tcW w:w="3402" w:type="dxa"/>
          </w:tcPr>
          <w:p w14:paraId="223B23D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1DB112D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2552DCC7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08ABBB7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Hmotnosť:</w:t>
            </w:r>
          </w:p>
        </w:tc>
        <w:tc>
          <w:tcPr>
            <w:tcW w:w="5540" w:type="dxa"/>
            <w:shd w:val="clear" w:color="auto" w:fill="FFFFFF"/>
          </w:tcPr>
          <w:p w14:paraId="3F443BCB" w14:textId="49111848" w:rsidR="005C37F3" w:rsidRPr="005C37F3" w:rsidRDefault="002E427E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ax.</w:t>
            </w:r>
            <w:r w:rsidR="005C37F3" w:rsidRPr="005C37F3">
              <w:rPr>
                <w:rFonts w:ascii="Arial Narrow" w:hAnsi="Arial Narrow"/>
              </w:rPr>
              <w:t xml:space="preserve">  0</w:t>
            </w:r>
            <w:r>
              <w:rPr>
                <w:rFonts w:ascii="Arial Narrow" w:hAnsi="Arial Narrow"/>
              </w:rPr>
              <w:t>,67</w:t>
            </w:r>
            <w:r w:rsidR="005C37F3" w:rsidRPr="005C37F3">
              <w:rPr>
                <w:rFonts w:ascii="Arial Narrow" w:hAnsi="Arial Narrow"/>
              </w:rPr>
              <w:t xml:space="preserve"> kg  </w:t>
            </w:r>
          </w:p>
        </w:tc>
        <w:tc>
          <w:tcPr>
            <w:tcW w:w="3402" w:type="dxa"/>
          </w:tcPr>
          <w:p w14:paraId="37B6B9F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7809A6D9" w14:textId="64FA1B66" w:rsidR="005C37F3" w:rsidRPr="005C37F3" w:rsidRDefault="002E427E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41B0C18B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6EC813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6A25899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</w:t>
            </w:r>
            <w:r>
              <w:rPr>
                <w:rFonts w:ascii="Arial Narrow" w:hAnsi="Arial Narrow"/>
                <w:bCs/>
                <w:color w:val="000000"/>
              </w:rPr>
              <w:t xml:space="preserve"> roky</w:t>
            </w:r>
          </w:p>
        </w:tc>
        <w:tc>
          <w:tcPr>
            <w:tcW w:w="3402" w:type="dxa"/>
          </w:tcPr>
          <w:p w14:paraId="3D1C870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0A74E63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23463CE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34FDCB1D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0765D44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688E73B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3BFA73AC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14525ED8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7EE592E6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4841832E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46CCE87F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370D43DC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12F11C07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79AE062A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3E003391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28C71CF1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BBE3B13" w14:textId="77777777" w:rsidTr="00FB1F12">
        <w:trPr>
          <w:trHeight w:val="462"/>
        </w:trPr>
        <w:tc>
          <w:tcPr>
            <w:tcW w:w="7792" w:type="dxa"/>
            <w:gridSpan w:val="2"/>
            <w:shd w:val="clear" w:color="auto" w:fill="BFBFBF"/>
            <w:vAlign w:val="center"/>
            <w:hideMark/>
          </w:tcPr>
          <w:p w14:paraId="242F7770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shd w:val="clear" w:color="auto" w:fill="BFBFBF"/>
          </w:tcPr>
          <w:p w14:paraId="4C05D908" w14:textId="77777777" w:rsidR="005C37F3" w:rsidRPr="005C37F3" w:rsidRDefault="005C37F3" w:rsidP="00FB1F12">
            <w:pPr>
              <w:jc w:val="center"/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Vlastný návrh plnenia</w:t>
            </w:r>
          </w:p>
          <w:p w14:paraId="1763DD7A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D34556D" w14:textId="77777777" w:rsidR="005C37F3" w:rsidRPr="005C37F3" w:rsidRDefault="005C37F3" w:rsidP="00FB1F12">
            <w:pPr>
              <w:rPr>
                <w:rFonts w:ascii="Arial Narrow" w:hAnsi="Arial Narrow" w:cs="Arial"/>
                <w:b/>
              </w:rPr>
            </w:pPr>
            <w:r w:rsidRPr="005C37F3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C37F3" w:rsidRPr="005C37F3" w14:paraId="2EA9512A" w14:textId="77777777" w:rsidTr="00FB1F12">
        <w:trPr>
          <w:trHeight w:val="271"/>
        </w:trPr>
        <w:tc>
          <w:tcPr>
            <w:tcW w:w="779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1BED00C7" w14:textId="0B620A93" w:rsidR="005C37F3" w:rsidRPr="005C37F3" w:rsidRDefault="002E427E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8</w:t>
            </w:r>
            <w:r w:rsidR="005C37F3" w:rsidRPr="005C37F3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 w:rsidR="005C37F3" w:rsidRPr="005C37F3">
              <w:rPr>
                <w:rFonts w:ascii="Arial Narrow" w:hAnsi="Arial Narrow"/>
                <w:b/>
                <w:color w:val="000000"/>
              </w:rPr>
              <w:t xml:space="preserve"> Kompaktný fotoaparát</w:t>
            </w:r>
          </w:p>
        </w:tc>
        <w:tc>
          <w:tcPr>
            <w:tcW w:w="6200" w:type="dxa"/>
            <w:gridSpan w:val="2"/>
            <w:vMerge/>
            <w:shd w:val="clear" w:color="auto" w:fill="BFBFBF"/>
          </w:tcPr>
          <w:p w14:paraId="6E438099" w14:textId="77777777" w:rsidR="005C37F3" w:rsidRPr="005C37F3" w:rsidRDefault="005C37F3" w:rsidP="00FB1F12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C37F3" w:rsidRPr="005C37F3" w14:paraId="227D3533" w14:textId="77777777" w:rsidTr="00FB1F12">
        <w:trPr>
          <w:trHeight w:val="1115"/>
        </w:trPr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309B7B2C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lastRenderedPageBreak/>
              <w:t>Parameter</w:t>
            </w:r>
          </w:p>
        </w:tc>
        <w:tc>
          <w:tcPr>
            <w:tcW w:w="5540" w:type="dxa"/>
            <w:shd w:val="clear" w:color="auto" w:fill="BFBFBF" w:themeFill="background1" w:themeFillShade="BF"/>
            <w:vAlign w:val="center"/>
          </w:tcPr>
          <w:p w14:paraId="57D10254" w14:textId="77777777" w:rsidR="005C37F3" w:rsidRPr="005C37F3" w:rsidRDefault="005C37F3" w:rsidP="00FB1F12">
            <w:pPr>
              <w:spacing w:before="240" w:after="160" w:line="259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5C37F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shd w:val="clear" w:color="auto" w:fill="BFBFBF" w:themeFill="background1" w:themeFillShade="BF"/>
            <w:vAlign w:val="center"/>
          </w:tcPr>
          <w:p w14:paraId="085324F7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shd w:val="clear" w:color="auto" w:fill="BFBFBF" w:themeFill="background1" w:themeFillShade="BF"/>
            <w:vAlign w:val="center"/>
          </w:tcPr>
          <w:p w14:paraId="78BDC00A" w14:textId="77777777" w:rsidR="005C37F3" w:rsidRPr="005C37F3" w:rsidRDefault="005C37F3" w:rsidP="00FB1F12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C37F3" w:rsidRPr="005C37F3" w14:paraId="5D8CF0C6" w14:textId="77777777" w:rsidTr="00FB1F12">
        <w:trPr>
          <w:trHeight w:val="464"/>
        </w:trPr>
        <w:tc>
          <w:tcPr>
            <w:tcW w:w="2252" w:type="dxa"/>
            <w:shd w:val="clear" w:color="auto" w:fill="BFBFBF" w:themeFill="background1" w:themeFillShade="BF"/>
            <w:vAlign w:val="center"/>
            <w:hideMark/>
          </w:tcPr>
          <w:p w14:paraId="386E98DB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5540" w:type="dxa"/>
            <w:vAlign w:val="center"/>
            <w:hideMark/>
          </w:tcPr>
          <w:p w14:paraId="05EACD4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18 ks</w:t>
            </w:r>
          </w:p>
        </w:tc>
        <w:tc>
          <w:tcPr>
            <w:tcW w:w="3402" w:type="dxa"/>
          </w:tcPr>
          <w:p w14:paraId="1BD297E1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79196036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361E58E1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02FDD132" w14:textId="16F544F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Rozlíšenie</w:t>
            </w:r>
            <w:r w:rsidR="002E427E">
              <w:rPr>
                <w:rFonts w:ascii="Arial Narrow" w:hAnsi="Arial Narrow"/>
                <w:b/>
              </w:rPr>
              <w:t xml:space="preserve"> snímača</w:t>
            </w:r>
          </w:p>
        </w:tc>
        <w:tc>
          <w:tcPr>
            <w:tcW w:w="5540" w:type="dxa"/>
          </w:tcPr>
          <w:p w14:paraId="5E4F28E7" w14:textId="3F2C4BA9" w:rsidR="005C37F3" w:rsidRPr="005C37F3" w:rsidRDefault="002E427E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in. 18</w:t>
            </w:r>
            <w:r w:rsidR="005C37F3" w:rsidRPr="005C37F3">
              <w:rPr>
                <w:rFonts w:ascii="Arial Narrow" w:hAnsi="Arial Narrow"/>
              </w:rPr>
              <w:t xml:space="preserve"> </w:t>
            </w:r>
            <w:proofErr w:type="spellStart"/>
            <w:r w:rsidR="005C37F3" w:rsidRPr="005C37F3">
              <w:rPr>
                <w:rFonts w:ascii="Arial Narrow" w:hAnsi="Arial Narrow"/>
              </w:rPr>
              <w:t>Mpix</w:t>
            </w:r>
            <w:proofErr w:type="spellEnd"/>
          </w:p>
        </w:tc>
        <w:tc>
          <w:tcPr>
            <w:tcW w:w="3402" w:type="dxa"/>
          </w:tcPr>
          <w:p w14:paraId="1DE1198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5F9D71A9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2647B329" w14:textId="77777777" w:rsidTr="00FB1F12">
        <w:trPr>
          <w:trHeight w:val="423"/>
        </w:trPr>
        <w:tc>
          <w:tcPr>
            <w:tcW w:w="2252" w:type="dxa"/>
            <w:shd w:val="clear" w:color="auto" w:fill="BFBFBF" w:themeFill="background1" w:themeFillShade="BF"/>
          </w:tcPr>
          <w:p w14:paraId="45448C9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</w:rPr>
            </w:pPr>
            <w:r w:rsidRPr="005C37F3">
              <w:rPr>
                <w:rFonts w:ascii="Arial Narrow" w:hAnsi="Arial Narrow"/>
                <w:b/>
              </w:rPr>
              <w:t xml:space="preserve">Minimálna ohnisková vzdialenosť </w:t>
            </w:r>
          </w:p>
        </w:tc>
        <w:tc>
          <w:tcPr>
            <w:tcW w:w="5540" w:type="dxa"/>
          </w:tcPr>
          <w:p w14:paraId="71D1BF43" w14:textId="0DB8BEA2" w:rsidR="005C37F3" w:rsidRPr="005C37F3" w:rsidRDefault="009300BB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</w:t>
            </w:r>
            <w:r w:rsidR="002E427E">
              <w:rPr>
                <w:rFonts w:ascii="Arial Narrow" w:hAnsi="Arial Narrow"/>
              </w:rPr>
              <w:t>2</w:t>
            </w:r>
            <w:r w:rsidR="005C37F3" w:rsidRPr="005C37F3">
              <w:rPr>
                <w:rFonts w:ascii="Arial Narrow" w:hAnsi="Arial Narrow"/>
              </w:rPr>
              <w:t>4 mm</w:t>
            </w:r>
          </w:p>
        </w:tc>
        <w:tc>
          <w:tcPr>
            <w:tcW w:w="3402" w:type="dxa"/>
          </w:tcPr>
          <w:p w14:paraId="16A361B5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4E813AE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540E151D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27B0E12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</w:rPr>
            </w:pPr>
            <w:r w:rsidRPr="005C37F3">
              <w:rPr>
                <w:rFonts w:ascii="Arial Narrow" w:hAnsi="Arial Narrow"/>
                <w:b/>
              </w:rPr>
              <w:t xml:space="preserve">Optický zoom: </w:t>
            </w:r>
          </w:p>
        </w:tc>
        <w:tc>
          <w:tcPr>
            <w:tcW w:w="5540" w:type="dxa"/>
            <w:shd w:val="clear" w:color="auto" w:fill="FFFFFF"/>
          </w:tcPr>
          <w:p w14:paraId="47BB0E14" w14:textId="119CBF47" w:rsidR="005C37F3" w:rsidRPr="005C37F3" w:rsidRDefault="002E427E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28</w:t>
            </w:r>
            <w:r w:rsidR="005C37F3" w:rsidRPr="005C37F3">
              <w:rPr>
                <w:rFonts w:ascii="Arial Narrow" w:hAnsi="Arial Narrow"/>
              </w:rPr>
              <w:t xml:space="preserve"> x</w:t>
            </w:r>
          </w:p>
        </w:tc>
        <w:tc>
          <w:tcPr>
            <w:tcW w:w="3402" w:type="dxa"/>
          </w:tcPr>
          <w:p w14:paraId="6E17FED6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9985553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380BF979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B4CC9B6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Digitálny zoom </w:t>
            </w:r>
          </w:p>
        </w:tc>
        <w:tc>
          <w:tcPr>
            <w:tcW w:w="5540" w:type="dxa"/>
            <w:shd w:val="clear" w:color="auto" w:fill="FFFFFF"/>
          </w:tcPr>
          <w:p w14:paraId="0BE30C3C" w14:textId="4D54253C" w:rsidR="005C37F3" w:rsidRPr="005C37F3" w:rsidRDefault="005C37F3" w:rsidP="002E427E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</w:rPr>
              <w:t xml:space="preserve">min. </w:t>
            </w:r>
            <w:r w:rsidR="002E427E">
              <w:rPr>
                <w:rFonts w:ascii="Arial Narrow" w:hAnsi="Arial Narrow"/>
              </w:rPr>
              <w:t>4</w:t>
            </w:r>
            <w:r w:rsidRPr="005C37F3">
              <w:rPr>
                <w:rFonts w:ascii="Arial Narrow" w:hAnsi="Arial Narrow"/>
              </w:rPr>
              <w:t xml:space="preserve"> x</w:t>
            </w:r>
          </w:p>
        </w:tc>
        <w:tc>
          <w:tcPr>
            <w:tcW w:w="3402" w:type="dxa"/>
          </w:tcPr>
          <w:p w14:paraId="2059075B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127BF25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2B808139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3E6E6DF3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 xml:space="preserve">Rozlíšenie videa </w:t>
            </w:r>
          </w:p>
        </w:tc>
        <w:tc>
          <w:tcPr>
            <w:tcW w:w="5540" w:type="dxa"/>
            <w:shd w:val="clear" w:color="auto" w:fill="FFFFFF"/>
          </w:tcPr>
          <w:p w14:paraId="2D7CD8B2" w14:textId="26AD6684" w:rsidR="005C37F3" w:rsidRPr="005C37F3" w:rsidRDefault="002E427E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</w:rPr>
              <w:t>min. 4K</w:t>
            </w:r>
          </w:p>
        </w:tc>
        <w:tc>
          <w:tcPr>
            <w:tcW w:w="3402" w:type="dxa"/>
          </w:tcPr>
          <w:p w14:paraId="29920134" w14:textId="32C7E6B4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6144E7E1" w14:textId="76D11FDD" w:rsidR="005C37F3" w:rsidRPr="005C37F3" w:rsidRDefault="002E427E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2E427E" w:rsidRPr="005C37F3" w14:paraId="7E8F2C2E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0EDD2A24" w14:textId="38AD8712" w:rsidR="002E427E" w:rsidRPr="005C37F3" w:rsidRDefault="002E427E" w:rsidP="002E427E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dporované pamäťové karty</w:t>
            </w:r>
          </w:p>
        </w:tc>
        <w:tc>
          <w:tcPr>
            <w:tcW w:w="5540" w:type="dxa"/>
            <w:shd w:val="clear" w:color="auto" w:fill="FFFFFF"/>
          </w:tcPr>
          <w:p w14:paraId="55A66618" w14:textId="238B2C20" w:rsidR="002E427E" w:rsidRDefault="002A12A0" w:rsidP="00FB1F12">
            <w:pPr>
              <w:spacing w:before="240"/>
              <w:rPr>
                <w:rFonts w:ascii="Arial Narrow" w:hAnsi="Arial Narrow"/>
              </w:rPr>
            </w:pPr>
            <w:proofErr w:type="spellStart"/>
            <w:r w:rsidRPr="008C4349">
              <w:rPr>
                <w:rFonts w:ascii="Arial Narrow" w:hAnsi="Arial Narrow"/>
              </w:rPr>
              <w:t>M</w:t>
            </w:r>
            <w:r w:rsidR="008C4349" w:rsidRPr="008C4349">
              <w:rPr>
                <w:rFonts w:ascii="Arial Narrow" w:hAnsi="Arial Narrow"/>
              </w:rPr>
              <w:t>icro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r w:rsidR="008C4349" w:rsidRPr="008C4349">
              <w:rPr>
                <w:rFonts w:ascii="Arial Narrow" w:hAnsi="Arial Narrow"/>
              </w:rPr>
              <w:t>SDHC/</w:t>
            </w:r>
            <w:proofErr w:type="spellStart"/>
            <w:r w:rsidR="008C4349" w:rsidRPr="008C4349">
              <w:rPr>
                <w:rFonts w:ascii="Arial Narrow" w:hAnsi="Arial Narrow"/>
              </w:rPr>
              <w:t>micro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r w:rsidR="008C4349" w:rsidRPr="008C4349">
              <w:rPr>
                <w:rFonts w:ascii="Arial Narrow" w:hAnsi="Arial Narrow"/>
              </w:rPr>
              <w:t>SDXC/SDHC/SDXC</w:t>
            </w:r>
          </w:p>
        </w:tc>
        <w:tc>
          <w:tcPr>
            <w:tcW w:w="3402" w:type="dxa"/>
          </w:tcPr>
          <w:p w14:paraId="6BA78E58" w14:textId="733B222B" w:rsidR="002E427E" w:rsidRPr="005C37F3" w:rsidRDefault="002E427E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160CA7D4" w14:textId="77777777" w:rsidR="002E427E" w:rsidRPr="005C37F3" w:rsidRDefault="002E427E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2E427E" w:rsidRPr="005C37F3" w14:paraId="6EE27246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4EFD1723" w14:textId="0AE169AD" w:rsidR="002E427E" w:rsidRPr="005C37F3" w:rsidRDefault="002E427E" w:rsidP="00FB1F12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isplej uhlopriečka</w:t>
            </w:r>
          </w:p>
        </w:tc>
        <w:tc>
          <w:tcPr>
            <w:tcW w:w="5540" w:type="dxa"/>
            <w:shd w:val="clear" w:color="auto" w:fill="FFFFFF"/>
          </w:tcPr>
          <w:p w14:paraId="5E6D8130" w14:textId="634DCA85" w:rsidR="002E427E" w:rsidRDefault="002E427E" w:rsidP="00FB1F1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3“</w:t>
            </w:r>
          </w:p>
        </w:tc>
        <w:tc>
          <w:tcPr>
            <w:tcW w:w="3402" w:type="dxa"/>
          </w:tcPr>
          <w:p w14:paraId="2A0208B9" w14:textId="77777777" w:rsidR="002E427E" w:rsidRPr="005C37F3" w:rsidRDefault="002E427E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</w:tcPr>
          <w:p w14:paraId="2B156578" w14:textId="58ADCEBF" w:rsidR="002E427E" w:rsidRPr="005C37F3" w:rsidRDefault="002E427E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5C37F3" w:rsidRPr="005C37F3" w14:paraId="366E9843" w14:textId="77777777" w:rsidTr="00FB1F12">
        <w:trPr>
          <w:trHeight w:val="271"/>
        </w:trPr>
        <w:tc>
          <w:tcPr>
            <w:tcW w:w="2252" w:type="dxa"/>
            <w:shd w:val="clear" w:color="auto" w:fill="BFBFBF" w:themeFill="background1" w:themeFillShade="BF"/>
          </w:tcPr>
          <w:p w14:paraId="7BEA436A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t xml:space="preserve">Záručná doba </w:t>
            </w:r>
          </w:p>
        </w:tc>
        <w:tc>
          <w:tcPr>
            <w:tcW w:w="5540" w:type="dxa"/>
            <w:shd w:val="clear" w:color="auto" w:fill="FFFFFF"/>
          </w:tcPr>
          <w:p w14:paraId="6529464C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2 roky</w:t>
            </w:r>
            <w:r w:rsidRPr="005C37F3">
              <w:rPr>
                <w:rFonts w:ascii="Arial Narrow" w:hAnsi="Arial Narrow"/>
                <w:bCs/>
                <w:color w:val="000000"/>
              </w:rPr>
              <w:tab/>
            </w:r>
          </w:p>
        </w:tc>
        <w:tc>
          <w:tcPr>
            <w:tcW w:w="3402" w:type="dxa"/>
          </w:tcPr>
          <w:p w14:paraId="7B7AB722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DD09847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48C2A0A8" w14:textId="77777777" w:rsidTr="00FB1F12">
        <w:trPr>
          <w:trHeight w:val="622"/>
        </w:trPr>
        <w:tc>
          <w:tcPr>
            <w:tcW w:w="2252" w:type="dxa"/>
            <w:shd w:val="clear" w:color="auto" w:fill="BFBFBF" w:themeFill="background1" w:themeFillShade="BF"/>
          </w:tcPr>
          <w:p w14:paraId="4BD40C38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  <w:bCs/>
                <w:color w:val="000000"/>
              </w:rPr>
              <w:lastRenderedPageBreak/>
              <w:t>Dokumenty k faktúre</w:t>
            </w:r>
          </w:p>
        </w:tc>
        <w:tc>
          <w:tcPr>
            <w:tcW w:w="5540" w:type="dxa"/>
            <w:shd w:val="clear" w:color="auto" w:fill="FFFFFF"/>
          </w:tcPr>
          <w:p w14:paraId="20E59DEE" w14:textId="77777777" w:rsidR="005C37F3" w:rsidRPr="005C37F3" w:rsidRDefault="005C37F3" w:rsidP="00FB1F1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dodací list so sériovými (výrobnými) číslami</w:t>
            </w:r>
          </w:p>
        </w:tc>
        <w:tc>
          <w:tcPr>
            <w:tcW w:w="3402" w:type="dxa"/>
          </w:tcPr>
          <w:p w14:paraId="23E88848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</w:tcPr>
          <w:p w14:paraId="2AC0FD50" w14:textId="77777777" w:rsidR="005C37F3" w:rsidRPr="005C37F3" w:rsidRDefault="005C37F3" w:rsidP="00FB1F1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7FDCE90" w14:textId="77777777" w:rsidTr="005C37F3">
        <w:trPr>
          <w:trHeight w:val="271"/>
        </w:trPr>
        <w:tc>
          <w:tcPr>
            <w:tcW w:w="7792" w:type="dxa"/>
            <w:gridSpan w:val="2"/>
            <w:shd w:val="clear" w:color="auto" w:fill="FBE4D5" w:themeFill="accent2" w:themeFillTint="33"/>
          </w:tcPr>
          <w:p w14:paraId="6D9A2884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6200" w:type="dxa"/>
            <w:gridSpan w:val="2"/>
            <w:shd w:val="clear" w:color="auto" w:fill="FBE4D5" w:themeFill="accent2" w:themeFillTint="33"/>
          </w:tcPr>
          <w:p w14:paraId="4E1147D6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4CF97565" w14:textId="77777777" w:rsidTr="005C37F3">
        <w:trPr>
          <w:trHeight w:val="271"/>
        </w:trPr>
        <w:tc>
          <w:tcPr>
            <w:tcW w:w="7792" w:type="dxa"/>
            <w:gridSpan w:val="2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2EEA1A6B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  <w:r w:rsidRPr="005C37F3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6200" w:type="dxa"/>
            <w:gridSpan w:val="2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660445DF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C37F3" w:rsidRPr="005C37F3" w14:paraId="094C1E3A" w14:textId="77777777" w:rsidTr="005C37F3">
        <w:trPr>
          <w:trHeight w:val="271"/>
        </w:trPr>
        <w:tc>
          <w:tcPr>
            <w:tcW w:w="7792" w:type="dxa"/>
            <w:gridSpan w:val="2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1919876C" w14:textId="77777777" w:rsidR="005C37F3" w:rsidRPr="005C37F3" w:rsidRDefault="005C37F3" w:rsidP="00FB1F12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s fotografiou a technickou špecifikáciou ponúkaného zariadenia, napr. </w:t>
            </w:r>
            <w:proofErr w:type="spellStart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5C37F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</w:p>
        </w:tc>
        <w:tc>
          <w:tcPr>
            <w:tcW w:w="6200" w:type="dxa"/>
            <w:gridSpan w:val="2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36D0B03" w14:textId="77777777" w:rsidR="005C37F3" w:rsidRPr="005C37F3" w:rsidRDefault="005C37F3" w:rsidP="00FB1F12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48304A05" w14:textId="77777777" w:rsidR="00091DB7" w:rsidRDefault="00091DB7" w:rsidP="005C37F3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F948F6F" w14:textId="77777777" w:rsidR="005C37F3" w:rsidRPr="005C37F3" w:rsidRDefault="00091DB7" w:rsidP="005C37F3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>
        <w:rPr>
          <w:rFonts w:ascii="Arial Narrow" w:hAnsi="Arial Narrow"/>
          <w:i/>
          <w:color w:val="000000"/>
        </w:rPr>
        <w:t>Tá</w:t>
      </w:r>
      <w:r w:rsidR="005C37F3" w:rsidRPr="005C37F3">
        <w:rPr>
          <w:rFonts w:ascii="Arial Narrow" w:hAnsi="Arial Narrow"/>
          <w:i/>
          <w:color w:val="000000"/>
        </w:rPr>
        <w:t>to časť súťažných podkladov bude tvoriť neoddeliteľnú súčasť zmluvy ako príloha č. 1, ktorú uzatvorí verejný obstarávateľ s úspešným uchádzačom.</w:t>
      </w:r>
    </w:p>
    <w:p w14:paraId="014F8B91" w14:textId="77777777" w:rsidR="005C37F3" w:rsidRPr="005C37F3" w:rsidRDefault="005C37F3" w:rsidP="005C37F3">
      <w:pPr>
        <w:spacing w:after="0" w:line="240" w:lineRule="auto"/>
        <w:jc w:val="both"/>
        <w:rPr>
          <w:rFonts w:ascii="Arial Narrow" w:hAnsi="Arial Narrow"/>
          <w:b/>
        </w:rPr>
      </w:pPr>
    </w:p>
    <w:p w14:paraId="63A9DF10" w14:textId="77777777" w:rsidR="005C37F3" w:rsidRPr="005C37F3" w:rsidRDefault="005C37F3" w:rsidP="005C37F3">
      <w:pPr>
        <w:tabs>
          <w:tab w:val="left" w:pos="708"/>
        </w:tabs>
        <w:spacing w:after="60"/>
        <w:jc w:val="both"/>
        <w:rPr>
          <w:rFonts w:ascii="Arial Narrow" w:hAnsi="Arial Narrow"/>
        </w:rPr>
      </w:pPr>
    </w:p>
    <w:p w14:paraId="06DF5B28" w14:textId="77777777" w:rsidR="00521260" w:rsidRPr="005C37F3" w:rsidRDefault="00521260">
      <w:pPr>
        <w:rPr>
          <w:rFonts w:ascii="Arial Narrow" w:hAnsi="Arial Narrow"/>
        </w:rPr>
      </w:pPr>
    </w:p>
    <w:sectPr w:rsidR="00521260" w:rsidRPr="005C37F3" w:rsidSect="005C37F3">
      <w:headerReference w:type="default" r:id="rId7"/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95B92" w14:textId="77777777" w:rsidR="00B036D2" w:rsidRDefault="00B036D2" w:rsidP="00A235D0">
      <w:pPr>
        <w:spacing w:after="0" w:line="240" w:lineRule="auto"/>
      </w:pPr>
      <w:r>
        <w:separator/>
      </w:r>
    </w:p>
  </w:endnote>
  <w:endnote w:type="continuationSeparator" w:id="0">
    <w:p w14:paraId="02A39D1B" w14:textId="77777777" w:rsidR="00B036D2" w:rsidRDefault="00B036D2" w:rsidP="00A23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322291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47E11D3" w14:textId="6D545D6B" w:rsidR="009C0C80" w:rsidRPr="00A235D0" w:rsidRDefault="009C0C80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235D0">
          <w:rPr>
            <w:rFonts w:ascii="Arial Narrow" w:hAnsi="Arial Narrow"/>
            <w:sz w:val="18"/>
            <w:szCs w:val="18"/>
          </w:rPr>
          <w:fldChar w:fldCharType="begin"/>
        </w:r>
        <w:r w:rsidRPr="00A235D0">
          <w:rPr>
            <w:rFonts w:ascii="Arial Narrow" w:hAnsi="Arial Narrow"/>
            <w:sz w:val="18"/>
            <w:szCs w:val="18"/>
          </w:rPr>
          <w:instrText>PAGE   \* MERGEFORMAT</w:instrText>
        </w:r>
        <w:r w:rsidRPr="00A235D0">
          <w:rPr>
            <w:rFonts w:ascii="Arial Narrow" w:hAnsi="Arial Narrow"/>
            <w:sz w:val="18"/>
            <w:szCs w:val="18"/>
          </w:rPr>
          <w:fldChar w:fldCharType="separate"/>
        </w:r>
        <w:r w:rsidR="002A12A0">
          <w:rPr>
            <w:rFonts w:ascii="Arial Narrow" w:hAnsi="Arial Narrow"/>
            <w:noProof/>
            <w:sz w:val="18"/>
            <w:szCs w:val="18"/>
          </w:rPr>
          <w:t>10</w:t>
        </w:r>
        <w:r w:rsidRPr="00A235D0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37EA0EB" w14:textId="77777777" w:rsidR="009C0C80" w:rsidRDefault="009C0C8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A9186D" w14:textId="77777777" w:rsidR="00B036D2" w:rsidRDefault="00B036D2" w:rsidP="00A235D0">
      <w:pPr>
        <w:spacing w:after="0" w:line="240" w:lineRule="auto"/>
      </w:pPr>
      <w:r>
        <w:separator/>
      </w:r>
    </w:p>
  </w:footnote>
  <w:footnote w:type="continuationSeparator" w:id="0">
    <w:p w14:paraId="058C0A13" w14:textId="77777777" w:rsidR="00B036D2" w:rsidRDefault="00B036D2" w:rsidP="00A235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7FF6" w14:textId="77777777" w:rsidR="009C0C80" w:rsidRPr="009705BE" w:rsidRDefault="009C0C80" w:rsidP="00A235D0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loha č. 1 Opis predmetu zákazky</w:t>
    </w:r>
    <w:r>
      <w:rPr>
        <w:rFonts w:ascii="Arial Narrow" w:hAnsi="Arial Narrow"/>
        <w:sz w:val="18"/>
        <w:szCs w:val="18"/>
      </w:rPr>
      <w:t>/ Vlastný návrh plnenia</w:t>
    </w:r>
    <w:r w:rsidRPr="009705BE">
      <w:rPr>
        <w:rFonts w:ascii="Arial Narrow" w:hAnsi="Arial Narrow"/>
        <w:sz w:val="18"/>
        <w:szCs w:val="18"/>
      </w:rPr>
      <w:t xml:space="preserve"> </w:t>
    </w:r>
  </w:p>
  <w:p w14:paraId="5EEBCC45" w14:textId="77777777" w:rsidR="009C0C80" w:rsidRDefault="009C0C8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bOwNDM3NrW0NDNS0lEKTi0uzszPAykwrAUAlkjSmiwAAAA="/>
  </w:docVars>
  <w:rsids>
    <w:rsidRoot w:val="005C37F3"/>
    <w:rsid w:val="00040D9F"/>
    <w:rsid w:val="00091DB7"/>
    <w:rsid w:val="000B0F29"/>
    <w:rsid w:val="000D62C7"/>
    <w:rsid w:val="000F4CF3"/>
    <w:rsid w:val="0019360E"/>
    <w:rsid w:val="001C4EB7"/>
    <w:rsid w:val="001F506E"/>
    <w:rsid w:val="002616CE"/>
    <w:rsid w:val="002A12A0"/>
    <w:rsid w:val="002E427E"/>
    <w:rsid w:val="00370D6F"/>
    <w:rsid w:val="003B2D03"/>
    <w:rsid w:val="003B6FCD"/>
    <w:rsid w:val="003C6DCF"/>
    <w:rsid w:val="004F0631"/>
    <w:rsid w:val="00521260"/>
    <w:rsid w:val="00544AFB"/>
    <w:rsid w:val="00590F1C"/>
    <w:rsid w:val="00597A16"/>
    <w:rsid w:val="005C37F3"/>
    <w:rsid w:val="005D27A6"/>
    <w:rsid w:val="00603655"/>
    <w:rsid w:val="006A19A1"/>
    <w:rsid w:val="00763883"/>
    <w:rsid w:val="00866522"/>
    <w:rsid w:val="008B19A1"/>
    <w:rsid w:val="008C4349"/>
    <w:rsid w:val="009300BB"/>
    <w:rsid w:val="00950FBA"/>
    <w:rsid w:val="00980DD0"/>
    <w:rsid w:val="009C0C80"/>
    <w:rsid w:val="009E7876"/>
    <w:rsid w:val="00A235D0"/>
    <w:rsid w:val="00AF7326"/>
    <w:rsid w:val="00B036D2"/>
    <w:rsid w:val="00B33418"/>
    <w:rsid w:val="00B43A04"/>
    <w:rsid w:val="00B5642F"/>
    <w:rsid w:val="00B81AB1"/>
    <w:rsid w:val="00C8674E"/>
    <w:rsid w:val="00CF1629"/>
    <w:rsid w:val="00DA0A4E"/>
    <w:rsid w:val="00E30561"/>
    <w:rsid w:val="00EC2BBE"/>
    <w:rsid w:val="00ED40B5"/>
    <w:rsid w:val="00F375A0"/>
    <w:rsid w:val="00F51B8C"/>
    <w:rsid w:val="00FB1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BBCB0E"/>
  <w15:docId w15:val="{1F21F8E9-186F-4549-ACF0-D88CC552D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C37F3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link w:val="OdsekzoznamuChar"/>
    <w:uiPriority w:val="34"/>
    <w:qFormat/>
    <w:rsid w:val="005C37F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37F3"/>
  </w:style>
  <w:style w:type="paragraph" w:customStyle="1" w:styleId="Default">
    <w:name w:val="Default"/>
    <w:rsid w:val="005C37F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5C37F3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5C37F3"/>
    <w:rPr>
      <w:rFonts w:ascii="Times New Roman" w:eastAsia="Calibri" w:hAnsi="Times New Roman" w:cs="Times New Roman"/>
      <w:sz w:val="20"/>
      <w:lang w:bidi="en-US"/>
    </w:rPr>
  </w:style>
  <w:style w:type="paragraph" w:styleId="Hlavika">
    <w:name w:val="header"/>
    <w:basedOn w:val="Normlny"/>
    <w:link w:val="HlavikaChar"/>
    <w:uiPriority w:val="99"/>
    <w:unhideWhenUsed/>
    <w:rsid w:val="00A235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A235D0"/>
  </w:style>
  <w:style w:type="paragraph" w:styleId="Pta">
    <w:name w:val="footer"/>
    <w:basedOn w:val="Normlny"/>
    <w:link w:val="PtaChar"/>
    <w:uiPriority w:val="99"/>
    <w:unhideWhenUsed/>
    <w:rsid w:val="00A235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A235D0"/>
  </w:style>
  <w:style w:type="character" w:styleId="Odkaznakomentr">
    <w:name w:val="annotation reference"/>
    <w:basedOn w:val="Predvolenpsmoodseku"/>
    <w:uiPriority w:val="99"/>
    <w:semiHidden/>
    <w:unhideWhenUsed/>
    <w:rsid w:val="000D62C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D62C7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D62C7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D62C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D62C7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D62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D62C7"/>
    <w:rPr>
      <w:rFonts w:ascii="Segoe UI" w:hAnsi="Segoe UI" w:cs="Segoe UI"/>
      <w:sz w:val="18"/>
      <w:szCs w:val="18"/>
    </w:rPr>
  </w:style>
  <w:style w:type="paragraph" w:customStyle="1" w:styleId="CTL">
    <w:name w:val="CTL"/>
    <w:basedOn w:val="Normlny"/>
    <w:rsid w:val="00980DD0"/>
    <w:pPr>
      <w:widowControl w:val="0"/>
      <w:numPr>
        <w:numId w:val="3"/>
      </w:numPr>
      <w:autoSpaceDE w:val="0"/>
      <w:autoSpaceDN w:val="0"/>
      <w:adjustRightInd w:val="0"/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828</Words>
  <Characters>10425</Characters>
  <Application>Microsoft Office Word</Application>
  <DocSecurity>0</DocSecurity>
  <Lines>86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zana Majerská</dc:creator>
  <cp:lastModifiedBy>Nikola Šimunová</cp:lastModifiedBy>
  <cp:revision>8</cp:revision>
  <dcterms:created xsi:type="dcterms:W3CDTF">2022-03-15T10:47:00Z</dcterms:created>
  <dcterms:modified xsi:type="dcterms:W3CDTF">2022-03-17T10:42:00Z</dcterms:modified>
</cp:coreProperties>
</file>